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D97BC" w14:textId="269A3FB3" w:rsidR="003D12B6" w:rsidRDefault="002E49F7" w:rsidP="00A9415D">
      <w:pPr>
        <w:spacing w:after="0" w:line="240" w:lineRule="auto"/>
        <w:jc w:val="right"/>
        <w:rPr>
          <w:rFonts w:ascii="Times New Roman" w:hAnsi="Times New Roman"/>
          <w:b/>
          <w:bCs/>
          <w:sz w:val="32"/>
          <w:szCs w:val="32"/>
        </w:rPr>
      </w:pPr>
      <w:bookmarkStart w:id="0" w:name="_GoBack"/>
      <w:bookmarkEnd w:id="0"/>
      <w:r w:rsidRPr="00E25A04">
        <w:rPr>
          <w:rFonts w:ascii="Times New Roman" w:hAnsi="Times New Roman" w:cs="Times New Roman"/>
          <w:b/>
          <w:bCs/>
          <w:noProof/>
          <w:sz w:val="32"/>
          <w:szCs w:val="32"/>
          <w:lang w:val="en-IN" w:eastAsia="en-IN" w:bidi="ar-SA"/>
        </w:rPr>
        <w:drawing>
          <wp:anchor distT="0" distB="0" distL="114300" distR="114300" simplePos="0" relativeHeight="251658240" behindDoc="1" locked="0" layoutInCell="1" allowOverlap="1" wp14:anchorId="5AEB4350" wp14:editId="30A7BC32">
            <wp:simplePos x="0" y="0"/>
            <wp:positionH relativeFrom="margin">
              <wp:posOffset>2793901</wp:posOffset>
            </wp:positionH>
            <wp:positionV relativeFrom="margin">
              <wp:posOffset>-201922</wp:posOffset>
            </wp:positionV>
            <wp:extent cx="769821" cy="438370"/>
            <wp:effectExtent l="0" t="0" r="0" b="0"/>
            <wp:wrapNone/>
            <wp:docPr id="2" name="Picture 2" descr="AAI Logo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I Logo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821" cy="43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415D" w:rsidRPr="00E25A04">
        <w:rPr>
          <w:rFonts w:ascii="Times New Roman" w:hAnsi="Times New Roman"/>
          <w:b/>
          <w:bCs/>
          <w:sz w:val="32"/>
          <w:szCs w:val="32"/>
        </w:rPr>
        <w:t>Form: CAP-</w:t>
      </w:r>
      <w:r w:rsidR="00895771">
        <w:rPr>
          <w:rFonts w:ascii="Times New Roman" w:hAnsi="Times New Roman"/>
          <w:b/>
          <w:bCs/>
          <w:sz w:val="32"/>
          <w:szCs w:val="32"/>
        </w:rPr>
        <w:t>04</w:t>
      </w:r>
      <w:r w:rsidR="00A9415D" w:rsidRPr="00E25A04">
        <w:rPr>
          <w:rFonts w:ascii="Times New Roman" w:hAnsi="Times New Roman"/>
          <w:b/>
          <w:bCs/>
          <w:sz w:val="32"/>
          <w:szCs w:val="32"/>
        </w:rPr>
        <w:t>/</w:t>
      </w:r>
      <w:r w:rsidR="00895771">
        <w:rPr>
          <w:rFonts w:ascii="Times New Roman" w:hAnsi="Times New Roman"/>
          <w:b/>
          <w:bCs/>
          <w:sz w:val="32"/>
          <w:szCs w:val="32"/>
        </w:rPr>
        <w:t>029</w:t>
      </w:r>
      <w:r w:rsidR="000847B2">
        <w:rPr>
          <w:rFonts w:ascii="Times New Roman" w:hAnsi="Times New Roman"/>
          <w:b/>
          <w:bCs/>
          <w:sz w:val="32"/>
          <w:szCs w:val="32"/>
        </w:rPr>
        <w:t>(</w:t>
      </w:r>
      <w:r w:rsidR="00BE4F5A">
        <w:rPr>
          <w:rFonts w:ascii="Times New Roman" w:hAnsi="Times New Roman"/>
          <w:b/>
          <w:bCs/>
          <w:sz w:val="32"/>
          <w:szCs w:val="32"/>
        </w:rPr>
        <w:t xml:space="preserve">rev. </w:t>
      </w:r>
      <w:r w:rsidR="004D28D2">
        <w:rPr>
          <w:rFonts w:ascii="Times New Roman" w:hAnsi="Times New Roman"/>
          <w:b/>
          <w:bCs/>
          <w:sz w:val="32"/>
          <w:szCs w:val="32"/>
        </w:rPr>
        <w:t>3</w:t>
      </w:r>
      <w:r w:rsidR="000847B2">
        <w:rPr>
          <w:rFonts w:ascii="Times New Roman" w:hAnsi="Times New Roman"/>
          <w:b/>
          <w:bCs/>
          <w:sz w:val="32"/>
          <w:szCs w:val="32"/>
        </w:rPr>
        <w:t>)</w:t>
      </w:r>
    </w:p>
    <w:p w14:paraId="1D5CAC1F" w14:textId="1C5C0788" w:rsidR="002F500C" w:rsidRPr="00E25A04" w:rsidRDefault="00C60525" w:rsidP="00A9415D">
      <w:pPr>
        <w:spacing w:after="0" w:line="240" w:lineRule="auto"/>
        <w:jc w:val="right"/>
        <w:rPr>
          <w:rFonts w:ascii="Times New Roman" w:hAnsi="Times New Roman"/>
          <w:b/>
          <w:bCs/>
          <w:color w:val="215868" w:themeColor="accent5" w:themeShade="80"/>
          <w:sz w:val="32"/>
          <w:szCs w:val="32"/>
        </w:rPr>
      </w:pPr>
      <w:r w:rsidRPr="002B2346">
        <w:rPr>
          <w:rFonts w:ascii="Times New Roman" w:hAnsi="Times New Roman" w:cs="Times New Roman"/>
          <w:b/>
          <w:noProof/>
          <w:sz w:val="24"/>
          <w:szCs w:val="24"/>
          <w:lang w:val="en-IN" w:eastAsia="en-IN" w:bidi="ar-SA"/>
        </w:rPr>
        <w:drawing>
          <wp:anchor distT="0" distB="0" distL="114300" distR="114300" simplePos="0" relativeHeight="251659264" behindDoc="1" locked="0" layoutInCell="1" allowOverlap="1" wp14:anchorId="2CC69DB6" wp14:editId="0F8C1021">
            <wp:simplePos x="0" y="0"/>
            <wp:positionH relativeFrom="column">
              <wp:posOffset>2077720</wp:posOffset>
            </wp:positionH>
            <wp:positionV relativeFrom="paragraph">
              <wp:posOffset>2540</wp:posOffset>
            </wp:positionV>
            <wp:extent cx="2190750" cy="414105"/>
            <wp:effectExtent l="0" t="0" r="0" b="508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41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FFFF8A" w14:textId="589F65F6" w:rsidR="003D12B6" w:rsidRPr="00BD41FD" w:rsidRDefault="003D12B6" w:rsidP="00BD41FD">
      <w:pPr>
        <w:spacing w:after="0" w:line="240" w:lineRule="auto"/>
        <w:jc w:val="center"/>
        <w:rPr>
          <w:rFonts w:ascii="Times New Roman" w:hAnsi="Times New Roman" w:cs="Times New Roman"/>
          <w:b/>
          <w:sz w:val="8"/>
          <w:szCs w:val="24"/>
          <w:u w:val="single"/>
        </w:rPr>
      </w:pPr>
    </w:p>
    <w:p w14:paraId="265C19BB" w14:textId="0B537565" w:rsidR="00BD41FD" w:rsidRDefault="00BD41FD" w:rsidP="00BD41F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CB4809" w14:textId="77777777" w:rsidR="00C60525" w:rsidRDefault="00C60525" w:rsidP="00BD41F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9A4DE32" w14:textId="13E9C669" w:rsidR="000324EA" w:rsidRDefault="003D12B6" w:rsidP="00BD41FD">
      <w:pPr>
        <w:spacing w:after="0" w:line="240" w:lineRule="auto"/>
        <w:rPr>
          <w:rFonts w:ascii="Times New Roman" w:hAnsi="Times New Roman" w:cs="Times New Roman"/>
          <w:b/>
          <w:color w:val="548DD4"/>
        </w:rPr>
      </w:pPr>
      <w:r w:rsidRPr="002B2346">
        <w:rPr>
          <w:rFonts w:ascii="Times New Roman" w:hAnsi="Times New Roman" w:cs="Times New Roman"/>
          <w:b/>
          <w:color w:val="548DD4"/>
        </w:rPr>
        <w:t xml:space="preserve">File No.: </w:t>
      </w:r>
      <w:r w:rsidR="00607A36">
        <w:rPr>
          <w:rFonts w:ascii="Times New Roman" w:hAnsi="Times New Roman" w:cs="Times New Roman"/>
          <w:b/>
          <w:color w:val="548DD4"/>
        </w:rPr>
        <w:t>………………………………………………</w:t>
      </w:r>
      <w:r w:rsidRPr="002B2346">
        <w:rPr>
          <w:rFonts w:ascii="Times New Roman" w:hAnsi="Times New Roman" w:cs="Times New Roman"/>
          <w:b/>
          <w:color w:val="548DD4"/>
        </w:rPr>
        <w:t xml:space="preserve"> </w:t>
      </w:r>
      <w:r w:rsidRPr="002B2346">
        <w:rPr>
          <w:rFonts w:ascii="Times New Roman" w:hAnsi="Times New Roman" w:cs="Times New Roman"/>
          <w:b/>
          <w:color w:val="548DD4"/>
        </w:rPr>
        <w:tab/>
      </w:r>
      <w:r w:rsidRPr="002B2346">
        <w:rPr>
          <w:rFonts w:ascii="Times New Roman" w:hAnsi="Times New Roman" w:cs="Times New Roman"/>
          <w:b/>
          <w:color w:val="548DD4"/>
        </w:rPr>
        <w:tab/>
        <w:t xml:space="preserve">  </w:t>
      </w:r>
      <w:r w:rsidRPr="002B2346">
        <w:rPr>
          <w:rFonts w:ascii="Times New Roman" w:hAnsi="Times New Roman" w:cs="Times New Roman"/>
          <w:b/>
          <w:color w:val="548DD4"/>
        </w:rPr>
        <w:tab/>
      </w:r>
      <w:r w:rsidR="00BD41FD">
        <w:rPr>
          <w:rFonts w:ascii="Times New Roman" w:hAnsi="Times New Roman" w:cs="Times New Roman"/>
          <w:b/>
          <w:color w:val="548DD4"/>
        </w:rPr>
        <w:t xml:space="preserve">                         </w:t>
      </w:r>
      <w:r w:rsidRPr="002B2346">
        <w:rPr>
          <w:rFonts w:ascii="Times New Roman" w:hAnsi="Times New Roman" w:cs="Times New Roman"/>
          <w:b/>
          <w:color w:val="548DD4"/>
        </w:rPr>
        <w:t>Date: …</w:t>
      </w:r>
      <w:r w:rsidR="00F5434B">
        <w:rPr>
          <w:rFonts w:ascii="Times New Roman" w:hAnsi="Times New Roman" w:cs="Times New Roman"/>
          <w:b/>
          <w:color w:val="548DD4"/>
        </w:rPr>
        <w:t>…</w:t>
      </w:r>
      <w:r w:rsidRPr="002B2346">
        <w:rPr>
          <w:rFonts w:ascii="Times New Roman" w:hAnsi="Times New Roman" w:cs="Times New Roman"/>
          <w:b/>
          <w:color w:val="548DD4"/>
        </w:rPr>
        <w:t>/</w:t>
      </w:r>
      <w:r w:rsidR="00F5434B">
        <w:rPr>
          <w:rFonts w:ascii="Times New Roman" w:hAnsi="Times New Roman" w:cs="Times New Roman"/>
          <w:b/>
          <w:color w:val="548DD4"/>
        </w:rPr>
        <w:t>…</w:t>
      </w:r>
      <w:r w:rsidRPr="002B2346">
        <w:rPr>
          <w:rFonts w:ascii="Times New Roman" w:hAnsi="Times New Roman" w:cs="Times New Roman"/>
          <w:b/>
          <w:color w:val="548DD4"/>
        </w:rPr>
        <w:t>…/……</w:t>
      </w:r>
    </w:p>
    <w:p w14:paraId="79719529" w14:textId="77777777" w:rsidR="00BD41FD" w:rsidRPr="00BD41FD" w:rsidRDefault="00BD41FD" w:rsidP="00BD41FD">
      <w:pPr>
        <w:spacing w:after="0" w:line="240" w:lineRule="auto"/>
        <w:jc w:val="center"/>
        <w:rPr>
          <w:rFonts w:ascii="Times New Roman" w:hAnsi="Times New Roman" w:cs="Times New Roman"/>
          <w:b/>
          <w:color w:val="548DD4"/>
        </w:rPr>
      </w:pPr>
    </w:p>
    <w:p w14:paraId="4EE2257F" w14:textId="3E098DAF" w:rsidR="00AE7634" w:rsidRPr="00EA4C97" w:rsidRDefault="00103EC9" w:rsidP="006B7026">
      <w:pPr>
        <w:jc w:val="center"/>
        <w:rPr>
          <w:rFonts w:ascii="Times New Roman" w:hAnsi="Times New Roman" w:cs="Times New Roman"/>
          <w:b/>
          <w:bCs/>
          <w:color w:val="0000B4"/>
          <w:sz w:val="26"/>
          <w:szCs w:val="26"/>
          <w:u w:val="single"/>
        </w:rPr>
      </w:pPr>
      <w:r w:rsidRPr="00EA4C97">
        <w:rPr>
          <w:rFonts w:ascii="Times New Roman" w:hAnsi="Times New Roman" w:cs="Times New Roman"/>
          <w:b/>
          <w:bCs/>
          <w:color w:val="0000B4"/>
          <w:sz w:val="26"/>
          <w:szCs w:val="26"/>
          <w:u w:val="single"/>
        </w:rPr>
        <w:t xml:space="preserve">ATCOs </w:t>
      </w:r>
      <w:r w:rsidR="007C26D3" w:rsidRPr="00EA4C97">
        <w:rPr>
          <w:rFonts w:ascii="Times New Roman" w:hAnsi="Times New Roman" w:cs="Times New Roman"/>
          <w:b/>
          <w:bCs/>
          <w:color w:val="0000B4"/>
          <w:sz w:val="26"/>
          <w:szCs w:val="26"/>
          <w:u w:val="single"/>
        </w:rPr>
        <w:t xml:space="preserve">DETAILS </w:t>
      </w:r>
      <w:r w:rsidR="00F56BA3" w:rsidRPr="00EA4C97">
        <w:rPr>
          <w:rFonts w:ascii="Times New Roman" w:hAnsi="Times New Roman" w:cs="Times New Roman"/>
          <w:b/>
          <w:bCs/>
          <w:color w:val="0000B4"/>
          <w:sz w:val="26"/>
          <w:szCs w:val="26"/>
          <w:u w:val="single"/>
        </w:rPr>
        <w:t>OF RATINGS</w:t>
      </w:r>
    </w:p>
    <w:p w14:paraId="499880D2" w14:textId="068A7220" w:rsidR="007C26D3" w:rsidRDefault="004A2706" w:rsidP="007C26D3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</w:rPr>
      </w:pPr>
      <w:proofErr w:type="spellStart"/>
      <w:r>
        <w:rPr>
          <w:rFonts w:ascii="Times New Roman" w:hAnsi="Times New Roman"/>
          <w:sz w:val="20"/>
        </w:rPr>
        <w:t>Mr</w:t>
      </w:r>
      <w:proofErr w:type="spellEnd"/>
      <w:r>
        <w:rPr>
          <w:rFonts w:ascii="Times New Roman" w:hAnsi="Times New Roman"/>
          <w:sz w:val="20"/>
        </w:rPr>
        <w:t>/</w:t>
      </w:r>
      <w:proofErr w:type="spellStart"/>
      <w:r>
        <w:rPr>
          <w:rFonts w:ascii="Times New Roman" w:hAnsi="Times New Roman"/>
          <w:sz w:val="20"/>
        </w:rPr>
        <w:t>Ms</w:t>
      </w:r>
      <w:proofErr w:type="spellEnd"/>
      <w:r>
        <w:rPr>
          <w:rFonts w:ascii="Times New Roman" w:hAnsi="Times New Roman"/>
          <w:sz w:val="20"/>
        </w:rPr>
        <w:t xml:space="preserve"> </w:t>
      </w:r>
      <w:r w:rsidR="00161E03" w:rsidRPr="00EA4C97">
        <w:rPr>
          <w:rFonts w:ascii="Times New Roman" w:hAnsi="Times New Roman"/>
          <w:color w:val="A6A6A6" w:themeColor="background1" w:themeShade="A6"/>
          <w:sz w:val="20"/>
        </w:rPr>
        <w:t>{</w:t>
      </w:r>
      <w:r w:rsidR="00161E03" w:rsidRPr="00EA4C97">
        <w:rPr>
          <w:rFonts w:ascii="Times New Roman" w:hAnsi="Times New Roman"/>
          <w:color w:val="A6A6A6" w:themeColor="background1" w:themeShade="A6"/>
          <w:sz w:val="20"/>
          <w:u w:val="dotted"/>
        </w:rPr>
        <w:t>name and designation of ATCO</w:t>
      </w:r>
      <w:r w:rsidR="00161E03" w:rsidRPr="00EA4C97">
        <w:rPr>
          <w:rFonts w:ascii="Times New Roman" w:hAnsi="Times New Roman"/>
          <w:color w:val="A6A6A6" w:themeColor="background1" w:themeShade="A6"/>
          <w:sz w:val="20"/>
        </w:rPr>
        <w:t xml:space="preserve">}, </w:t>
      </w:r>
      <w:r w:rsidR="005E7D2D" w:rsidRPr="00EA4C97">
        <w:rPr>
          <w:rFonts w:ascii="Times New Roman" w:hAnsi="Times New Roman"/>
          <w:sz w:val="20"/>
        </w:rPr>
        <w:t xml:space="preserve">Employee number </w:t>
      </w:r>
      <w:r w:rsidR="00161E03" w:rsidRPr="00EA4C97">
        <w:rPr>
          <w:rFonts w:ascii="Times New Roman" w:hAnsi="Times New Roman"/>
          <w:color w:val="A6A6A6" w:themeColor="background1" w:themeShade="A6"/>
          <w:sz w:val="20"/>
        </w:rPr>
        <w:t xml:space="preserve">{Employee number}, </w:t>
      </w:r>
      <w:proofErr w:type="spellStart"/>
      <w:r w:rsidR="005E7D2D" w:rsidRPr="00EA4C97">
        <w:rPr>
          <w:rFonts w:ascii="Times New Roman" w:hAnsi="Times New Roman"/>
          <w:sz w:val="20"/>
        </w:rPr>
        <w:t>Licence</w:t>
      </w:r>
      <w:proofErr w:type="spellEnd"/>
      <w:r w:rsidR="005E7D2D" w:rsidRPr="00EA4C97">
        <w:rPr>
          <w:rFonts w:ascii="Times New Roman" w:hAnsi="Times New Roman"/>
          <w:sz w:val="20"/>
        </w:rPr>
        <w:t xml:space="preserve"> number </w:t>
      </w:r>
      <w:r w:rsidR="00161E03" w:rsidRPr="00EA4C97">
        <w:rPr>
          <w:rFonts w:ascii="Times New Roman" w:hAnsi="Times New Roman"/>
          <w:color w:val="A6A6A6" w:themeColor="background1" w:themeShade="A6"/>
          <w:sz w:val="20"/>
        </w:rPr>
        <w:t>{</w:t>
      </w:r>
      <w:proofErr w:type="spellStart"/>
      <w:r w:rsidR="00DD4B0B" w:rsidRPr="00EA4C97">
        <w:rPr>
          <w:rFonts w:ascii="Times New Roman" w:hAnsi="Times New Roman"/>
          <w:color w:val="A6A6A6" w:themeColor="background1" w:themeShade="A6"/>
          <w:sz w:val="20"/>
          <w:u w:val="dotted"/>
        </w:rPr>
        <w:t>L</w:t>
      </w:r>
      <w:r w:rsidR="00161E03" w:rsidRPr="00EA4C97">
        <w:rPr>
          <w:rFonts w:ascii="Times New Roman" w:hAnsi="Times New Roman"/>
          <w:color w:val="A6A6A6" w:themeColor="background1" w:themeShade="A6"/>
          <w:sz w:val="20"/>
          <w:u w:val="dotted"/>
        </w:rPr>
        <w:t>icence</w:t>
      </w:r>
      <w:proofErr w:type="spellEnd"/>
      <w:r w:rsidR="00161E03" w:rsidRPr="00EA4C97">
        <w:rPr>
          <w:rFonts w:ascii="Times New Roman" w:hAnsi="Times New Roman"/>
          <w:color w:val="A6A6A6" w:themeColor="background1" w:themeShade="A6"/>
          <w:sz w:val="20"/>
          <w:u w:val="dotted"/>
        </w:rPr>
        <w:t xml:space="preserve"> number</w:t>
      </w:r>
      <w:r w:rsidR="00161E03" w:rsidRPr="00EA4C97">
        <w:rPr>
          <w:rFonts w:ascii="Times New Roman" w:hAnsi="Times New Roman"/>
          <w:color w:val="A6A6A6" w:themeColor="background1" w:themeShade="A6"/>
          <w:sz w:val="20"/>
        </w:rPr>
        <w:t xml:space="preserve">} </w:t>
      </w:r>
      <w:r w:rsidR="007C26D3" w:rsidRPr="00EA4C97">
        <w:rPr>
          <w:rFonts w:ascii="Times New Roman" w:hAnsi="Times New Roman" w:cs="Times New Roman"/>
          <w:sz w:val="20"/>
        </w:rPr>
        <w:t>posted</w:t>
      </w:r>
      <w:r w:rsidR="003D12B6" w:rsidRPr="00EA4C97">
        <w:rPr>
          <w:rFonts w:ascii="Times New Roman" w:hAnsi="Times New Roman" w:cs="Times New Roman"/>
          <w:sz w:val="20"/>
        </w:rPr>
        <w:t xml:space="preserve"> </w:t>
      </w:r>
      <w:r w:rsidR="007C26D3" w:rsidRPr="00EA4C97">
        <w:rPr>
          <w:rFonts w:ascii="Times New Roman" w:hAnsi="Times New Roman" w:cs="Times New Roman"/>
          <w:sz w:val="20"/>
        </w:rPr>
        <w:t xml:space="preserve">at </w:t>
      </w:r>
      <w:r w:rsidR="007C26D3" w:rsidRPr="00EA4C97">
        <w:rPr>
          <w:rFonts w:ascii="Times New Roman" w:hAnsi="Times New Roman"/>
          <w:color w:val="A6A6A6" w:themeColor="background1" w:themeShade="A6"/>
          <w:sz w:val="20"/>
        </w:rPr>
        <w:t>{</w:t>
      </w:r>
      <w:r w:rsidR="007C26D3" w:rsidRPr="00EA4C97">
        <w:rPr>
          <w:rFonts w:ascii="Times New Roman" w:hAnsi="Times New Roman"/>
          <w:color w:val="A6A6A6" w:themeColor="background1" w:themeShade="A6"/>
          <w:sz w:val="20"/>
          <w:u w:val="dotted"/>
        </w:rPr>
        <w:t>Name of Airport</w:t>
      </w:r>
      <w:r w:rsidR="00666BDD">
        <w:rPr>
          <w:rFonts w:ascii="Times New Roman" w:hAnsi="Times New Roman"/>
          <w:color w:val="A6A6A6" w:themeColor="background1" w:themeShade="A6"/>
          <w:sz w:val="20"/>
        </w:rPr>
        <w:t>},</w:t>
      </w:r>
      <w:r w:rsidR="00923327">
        <w:rPr>
          <w:rFonts w:ascii="Times New Roman" w:hAnsi="Times New Roman"/>
          <w:color w:val="A6A6A6" w:themeColor="background1" w:themeShade="A6"/>
          <w:sz w:val="20"/>
        </w:rPr>
        <w:t xml:space="preserve"> </w:t>
      </w:r>
      <w:r w:rsidR="007C26D3" w:rsidRPr="00EA4C97">
        <w:rPr>
          <w:rFonts w:ascii="Times New Roman" w:hAnsi="Times New Roman"/>
          <w:sz w:val="20"/>
        </w:rPr>
        <w:t>from</w:t>
      </w:r>
      <w:r w:rsidR="007C26D3" w:rsidRPr="00EA4C97">
        <w:rPr>
          <w:rFonts w:ascii="Times New Roman" w:hAnsi="Times New Roman"/>
          <w:color w:val="A6A6A6" w:themeColor="background1" w:themeShade="A6"/>
          <w:sz w:val="20"/>
        </w:rPr>
        <w:t xml:space="preserve"> </w:t>
      </w:r>
      <w:r w:rsidR="007C26D3"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="007C26D3"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="007C26D3"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="007C26D3" w:rsidRPr="00EA4C97">
        <w:rPr>
          <w:rFonts w:ascii="Times New Roman" w:hAnsi="Times New Roman" w:cs="Times New Roman"/>
          <w:color w:val="A6A6A6" w:themeColor="background1" w:themeShade="A6"/>
          <w:sz w:val="20"/>
        </w:rPr>
        <w:t xml:space="preserve">} </w:t>
      </w:r>
      <w:r w:rsidR="007C26D3" w:rsidRPr="00EA4C97">
        <w:rPr>
          <w:rFonts w:ascii="Times New Roman" w:hAnsi="Times New Roman" w:cs="Times New Roman"/>
          <w:sz w:val="20"/>
        </w:rPr>
        <w:t>to</w:t>
      </w:r>
      <w:r w:rsidR="007C26D3" w:rsidRPr="00EA4C97">
        <w:rPr>
          <w:rFonts w:ascii="Times New Roman" w:hAnsi="Times New Roman" w:cs="Times New Roman"/>
          <w:color w:val="A6A6A6" w:themeColor="background1" w:themeShade="A6"/>
          <w:sz w:val="20"/>
        </w:rPr>
        <w:t xml:space="preserve"> {</w:t>
      </w:r>
      <w:r w:rsidR="007C26D3"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="007C26D3"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="007C26D3" w:rsidRPr="00EA4C97">
        <w:rPr>
          <w:rFonts w:ascii="Times New Roman" w:hAnsi="Times New Roman" w:cs="Times New Roman"/>
          <w:color w:val="A6A6A6" w:themeColor="background1" w:themeShade="A6"/>
          <w:sz w:val="20"/>
        </w:rPr>
        <w:t xml:space="preserve">} </w:t>
      </w:r>
      <w:r w:rsidR="00566355">
        <w:rPr>
          <w:rFonts w:ascii="Times New Roman" w:hAnsi="Times New Roman" w:cs="Times New Roman"/>
          <w:sz w:val="20"/>
        </w:rPr>
        <w:t>is</w:t>
      </w:r>
      <w:r w:rsidR="00BC6410">
        <w:rPr>
          <w:rFonts w:ascii="Times New Roman" w:hAnsi="Times New Roman" w:cs="Times New Roman"/>
          <w:sz w:val="20"/>
        </w:rPr>
        <w:t xml:space="preserve"> </w:t>
      </w:r>
      <w:r w:rsidR="007C26D3" w:rsidRPr="00EA4C97">
        <w:rPr>
          <w:rFonts w:ascii="Times New Roman" w:hAnsi="Times New Roman" w:cs="Times New Roman"/>
          <w:sz w:val="20"/>
        </w:rPr>
        <w:t>holding</w:t>
      </w:r>
      <w:r w:rsidR="005D317A">
        <w:rPr>
          <w:rFonts w:ascii="Times New Roman" w:hAnsi="Times New Roman" w:cs="Times New Roman"/>
          <w:sz w:val="20"/>
        </w:rPr>
        <w:t>/held</w:t>
      </w:r>
      <w:r w:rsidR="007C26D3" w:rsidRPr="00EA4C97">
        <w:rPr>
          <w:rFonts w:ascii="Times New Roman" w:hAnsi="Times New Roman" w:cs="Times New Roman"/>
          <w:sz w:val="20"/>
        </w:rPr>
        <w:t xml:space="preserve"> the </w:t>
      </w:r>
      <w:r w:rsidR="00A35A10" w:rsidRPr="00EA4C97">
        <w:rPr>
          <w:rFonts w:ascii="Times New Roman" w:hAnsi="Times New Roman" w:cs="Times New Roman"/>
          <w:sz w:val="20"/>
        </w:rPr>
        <w:t xml:space="preserve">following </w:t>
      </w:r>
      <w:r w:rsidR="006B7026" w:rsidRPr="00EA4C97">
        <w:rPr>
          <w:rFonts w:ascii="Times New Roman" w:hAnsi="Times New Roman" w:cs="Times New Roman"/>
          <w:sz w:val="20"/>
        </w:rPr>
        <w:t>r</w:t>
      </w:r>
      <w:r w:rsidR="007C26D3" w:rsidRPr="00EA4C97">
        <w:rPr>
          <w:rFonts w:ascii="Times New Roman" w:hAnsi="Times New Roman" w:cs="Times New Roman"/>
          <w:sz w:val="20"/>
        </w:rPr>
        <w:t xml:space="preserve">atings of </w:t>
      </w:r>
      <w:r w:rsidR="007C26D3" w:rsidRPr="00EA4C97">
        <w:rPr>
          <w:rFonts w:ascii="Times New Roman" w:hAnsi="Times New Roman"/>
          <w:color w:val="A6A6A6" w:themeColor="background1" w:themeShade="A6"/>
          <w:sz w:val="20"/>
        </w:rPr>
        <w:t>{</w:t>
      </w:r>
      <w:r w:rsidR="007C26D3" w:rsidRPr="00EA4C97">
        <w:rPr>
          <w:rFonts w:ascii="Times New Roman" w:hAnsi="Times New Roman"/>
          <w:color w:val="A6A6A6" w:themeColor="background1" w:themeShade="A6"/>
          <w:sz w:val="20"/>
          <w:u w:val="dotted"/>
        </w:rPr>
        <w:t>Name of Airport</w:t>
      </w:r>
      <w:r w:rsidR="007C26D3" w:rsidRPr="00EA4C97">
        <w:rPr>
          <w:rFonts w:ascii="Times New Roman" w:hAnsi="Times New Roman"/>
          <w:color w:val="A6A6A6" w:themeColor="background1" w:themeShade="A6"/>
          <w:sz w:val="20"/>
        </w:rPr>
        <w:t>}</w:t>
      </w:r>
      <w:r w:rsidR="006B7026" w:rsidRPr="00EA4C97">
        <w:rPr>
          <w:rFonts w:ascii="Times New Roman" w:hAnsi="Times New Roman" w:cs="Times New Roman"/>
          <w:sz w:val="20"/>
        </w:rPr>
        <w:t>:</w:t>
      </w:r>
    </w:p>
    <w:p w14:paraId="0848DCAB" w14:textId="6E463195" w:rsidR="004D28D2" w:rsidRDefault="004D28D2" w:rsidP="007C26D3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</w:rPr>
      </w:pPr>
    </w:p>
    <w:p w14:paraId="15E91A71" w14:textId="75A5A9A4" w:rsidR="004D28D2" w:rsidRPr="00A81D88" w:rsidRDefault="004D28D2" w:rsidP="00A81D88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0"/>
        </w:rPr>
      </w:pPr>
      <w:r w:rsidRPr="00A81D88">
        <w:rPr>
          <w:rFonts w:ascii="Times New Roman" w:hAnsi="Times New Roman" w:cs="Times New Roman"/>
          <w:sz w:val="20"/>
        </w:rPr>
        <w:t>(</w:t>
      </w:r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Name of Rating</w:t>
      </w:r>
      <w:r w:rsidR="00A81D88"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1</w:t>
      </w:r>
      <w:r w:rsidR="00B802DF" w:rsidRPr="00B802DF">
        <w:rPr>
          <w:rFonts w:ascii="Times New Roman" w:hAnsi="Times New Roman" w:cs="Times New Roman"/>
          <w:sz w:val="20"/>
        </w:rPr>
        <w:t>)</w:t>
      </w:r>
    </w:p>
    <w:p w14:paraId="670E7948" w14:textId="1CE914E3" w:rsidR="004D28D2" w:rsidRDefault="004D28D2" w:rsidP="007C26D3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sz w:val="20"/>
        </w:rPr>
        <w:tab/>
        <w:t>Date of Endorse</w:t>
      </w:r>
      <w:r w:rsidRPr="00B802DF">
        <w:rPr>
          <w:rFonts w:ascii="Times New Roman" w:hAnsi="Times New Roman" w:cs="Times New Roman"/>
          <w:sz w:val="20"/>
        </w:rPr>
        <w:t>men</w:t>
      </w:r>
      <w:r>
        <w:rPr>
          <w:rFonts w:ascii="Times New Roman" w:hAnsi="Times New Roman" w:cs="Times New Roman"/>
          <w:sz w:val="20"/>
        </w:rPr>
        <w:t>t:</w:t>
      </w:r>
      <w:r w:rsidRPr="004D28D2"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proofErr w:type="gram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  <w:r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="005D7C0B">
        <w:rPr>
          <w:rFonts w:ascii="Times New Roman" w:hAnsi="Times New Roman" w:cs="Times New Roman"/>
          <w:sz w:val="20"/>
        </w:rPr>
        <w:t xml:space="preserve">  </w:t>
      </w:r>
      <w:proofErr w:type="gramEnd"/>
      <w:r w:rsidR="005D7C0B">
        <w:rPr>
          <w:rFonts w:ascii="Times New Roman" w:hAnsi="Times New Roman" w:cs="Times New Roman"/>
          <w:sz w:val="20"/>
        </w:rPr>
        <w:t xml:space="preserve">     </w:t>
      </w:r>
      <w:r>
        <w:rPr>
          <w:rFonts w:ascii="Times New Roman" w:hAnsi="Times New Roman" w:cs="Times New Roman"/>
          <w:sz w:val="20"/>
        </w:rPr>
        <w:t xml:space="preserve">Date of Last Duty performed: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1D6D420C" w14:textId="4C2018B1" w:rsidR="004D28D2" w:rsidRDefault="004D28D2" w:rsidP="004D28D2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sz w:val="20"/>
        </w:rPr>
        <w:tab/>
        <w:t xml:space="preserve">Total Experience of </w:t>
      </w:r>
      <w:proofErr w:type="gramStart"/>
      <w:r>
        <w:rPr>
          <w:rFonts w:ascii="Times New Roman" w:hAnsi="Times New Roman" w:cs="Times New Roman"/>
          <w:sz w:val="20"/>
        </w:rPr>
        <w:t>Rating:</w:t>
      </w:r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{</w:t>
      </w:r>
      <w:proofErr w:type="gramEnd"/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 xml:space="preserve"> Months/Year}</w:t>
      </w:r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ab/>
      </w:r>
      <w:r w:rsidR="005D7C0B">
        <w:rPr>
          <w:rFonts w:ascii="Times New Roman" w:hAnsi="Times New Roman" w:cs="Times New Roman"/>
          <w:sz w:val="20"/>
        </w:rPr>
        <w:t xml:space="preserve">        Last </w:t>
      </w:r>
      <w:r>
        <w:rPr>
          <w:rFonts w:ascii="Times New Roman" w:hAnsi="Times New Roman" w:cs="Times New Roman"/>
          <w:sz w:val="20"/>
        </w:rPr>
        <w:t>Proficiency Check Done on :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5D3410FD" w14:textId="588FCE3A" w:rsidR="004D28D2" w:rsidRDefault="004D28D2" w:rsidP="004D28D2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color w:val="A6A6A6" w:themeColor="background1" w:themeShade="A6"/>
          <w:sz w:val="20"/>
        </w:rPr>
        <w:tab/>
      </w:r>
      <w:r w:rsidRPr="00B802DF">
        <w:rPr>
          <w:rFonts w:ascii="Times New Roman" w:hAnsi="Times New Roman" w:cs="Times New Roman"/>
          <w:sz w:val="20"/>
        </w:rPr>
        <w:t xml:space="preserve">Successful completion </w:t>
      </w:r>
      <w:proofErr w:type="gramStart"/>
      <w:r w:rsidRPr="00B802DF">
        <w:rPr>
          <w:rFonts w:ascii="Times New Roman" w:hAnsi="Times New Roman" w:cs="Times New Roman"/>
          <w:sz w:val="20"/>
        </w:rPr>
        <w:t xml:space="preserve">of </w:t>
      </w:r>
      <w:r w:rsidR="000E5656">
        <w:rPr>
          <w:rFonts w:ascii="Times New Roman" w:hAnsi="Times New Roman" w:cs="Times New Roman"/>
          <w:sz w:val="20"/>
        </w:rPr>
        <w:t xml:space="preserve"> Last</w:t>
      </w:r>
      <w:proofErr w:type="gramEnd"/>
      <w:r w:rsidR="000E5656" w:rsidRPr="00B802DF">
        <w:rPr>
          <w:rFonts w:ascii="Times New Roman" w:hAnsi="Times New Roman" w:cs="Times New Roman"/>
          <w:sz w:val="20"/>
        </w:rPr>
        <w:t xml:space="preserve"> </w:t>
      </w:r>
      <w:r w:rsidRPr="00B802DF">
        <w:rPr>
          <w:rFonts w:ascii="Times New Roman" w:hAnsi="Times New Roman" w:cs="Times New Roman"/>
          <w:sz w:val="20"/>
        </w:rPr>
        <w:t>Annual Refresher Training</w:t>
      </w:r>
      <w:r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02A380EC" w14:textId="21FFC90B" w:rsidR="004D28D2" w:rsidRDefault="004D28D2" w:rsidP="007C26D3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color w:val="A6A6A6" w:themeColor="background1" w:themeShade="A6"/>
          <w:sz w:val="20"/>
        </w:rPr>
        <w:tab/>
      </w:r>
      <w:r w:rsidRPr="00B802DF">
        <w:rPr>
          <w:rFonts w:ascii="Times New Roman" w:hAnsi="Times New Roman" w:cs="Times New Roman"/>
          <w:sz w:val="20"/>
        </w:rPr>
        <w:t>Recency Valid till</w:t>
      </w:r>
      <w:r w:rsidR="00B802DF">
        <w:rPr>
          <w:rFonts w:ascii="Times New Roman" w:hAnsi="Times New Roman" w:cs="Times New Roman"/>
          <w:sz w:val="20"/>
        </w:rPr>
        <w:t xml:space="preserve"> </w:t>
      </w:r>
      <w:r w:rsidR="00B802DF"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="00B802DF"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="00B802DF"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="00B802DF"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4337FFB0" w14:textId="79C49A1A" w:rsidR="00A81D88" w:rsidRDefault="00A81D88" w:rsidP="00A81D88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(</w:t>
      </w:r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Name of Rating2</w:t>
      </w:r>
      <w:proofErr w:type="gramStart"/>
      <w:r>
        <w:rPr>
          <w:rFonts w:ascii="Times New Roman" w:hAnsi="Times New Roman" w:cs="Times New Roman"/>
          <w:sz w:val="20"/>
        </w:rPr>
        <w:t>)..</w:t>
      </w:r>
      <w:proofErr w:type="gramEnd"/>
    </w:p>
    <w:p w14:paraId="5658CBEB" w14:textId="78D3D502" w:rsidR="00A81D88" w:rsidRDefault="00A81D88" w:rsidP="00A81D8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sz w:val="20"/>
        </w:rPr>
        <w:tab/>
        <w:t>Date of Endorsement:</w:t>
      </w:r>
      <w:r w:rsidRPr="004D28D2"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proofErr w:type="gram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  <w:r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="000E5656">
        <w:rPr>
          <w:rFonts w:ascii="Times New Roman" w:hAnsi="Times New Roman" w:cs="Times New Roman"/>
          <w:sz w:val="20"/>
        </w:rPr>
        <w:t xml:space="preserve">  </w:t>
      </w:r>
      <w:proofErr w:type="gramEnd"/>
      <w:r w:rsidR="000E5656">
        <w:rPr>
          <w:rFonts w:ascii="Times New Roman" w:hAnsi="Times New Roman" w:cs="Times New Roman"/>
          <w:sz w:val="20"/>
        </w:rPr>
        <w:t xml:space="preserve">      </w:t>
      </w:r>
      <w:r>
        <w:rPr>
          <w:rFonts w:ascii="Times New Roman" w:hAnsi="Times New Roman" w:cs="Times New Roman"/>
          <w:sz w:val="20"/>
        </w:rPr>
        <w:t xml:space="preserve">Date of Last Duty performed: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2793CD11" w14:textId="719F95F3" w:rsidR="00A81D88" w:rsidRDefault="00A81D88" w:rsidP="00A81D8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sz w:val="20"/>
        </w:rPr>
        <w:tab/>
        <w:t xml:space="preserve">Total Experience of </w:t>
      </w:r>
      <w:proofErr w:type="gramStart"/>
      <w:r>
        <w:rPr>
          <w:rFonts w:ascii="Times New Roman" w:hAnsi="Times New Roman" w:cs="Times New Roman"/>
          <w:sz w:val="20"/>
        </w:rPr>
        <w:t>Rating</w:t>
      </w:r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:{</w:t>
      </w:r>
      <w:proofErr w:type="gramEnd"/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 xml:space="preserve"> Months/Year}</w:t>
      </w:r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ab/>
      </w:r>
      <w:r w:rsidR="000E5656">
        <w:rPr>
          <w:rFonts w:ascii="Times New Roman" w:hAnsi="Times New Roman" w:cs="Times New Roman"/>
          <w:sz w:val="20"/>
        </w:rPr>
        <w:t xml:space="preserve">        Last </w:t>
      </w:r>
      <w:r>
        <w:rPr>
          <w:rFonts w:ascii="Times New Roman" w:hAnsi="Times New Roman" w:cs="Times New Roman"/>
          <w:sz w:val="20"/>
        </w:rPr>
        <w:t>Proficiency Check Done on :</w:t>
      </w:r>
      <w:r w:rsidRPr="004D28D2"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6C2EBEB8" w14:textId="110F877A" w:rsidR="00A81D88" w:rsidRDefault="00A81D88" w:rsidP="00A81D8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color w:val="A6A6A6" w:themeColor="background1" w:themeShade="A6"/>
          <w:sz w:val="20"/>
        </w:rPr>
        <w:tab/>
      </w:r>
      <w:r w:rsidRPr="00B802DF">
        <w:rPr>
          <w:rFonts w:ascii="Times New Roman" w:hAnsi="Times New Roman" w:cs="Times New Roman"/>
          <w:sz w:val="20"/>
        </w:rPr>
        <w:t xml:space="preserve">Successful completion </w:t>
      </w:r>
      <w:proofErr w:type="gramStart"/>
      <w:r w:rsidRPr="00B802DF">
        <w:rPr>
          <w:rFonts w:ascii="Times New Roman" w:hAnsi="Times New Roman" w:cs="Times New Roman"/>
          <w:sz w:val="20"/>
        </w:rPr>
        <w:t xml:space="preserve">of </w:t>
      </w:r>
      <w:r w:rsidR="00667379">
        <w:rPr>
          <w:rFonts w:ascii="Times New Roman" w:hAnsi="Times New Roman" w:cs="Times New Roman"/>
          <w:sz w:val="20"/>
        </w:rPr>
        <w:t xml:space="preserve"> Last</w:t>
      </w:r>
      <w:proofErr w:type="gramEnd"/>
      <w:r w:rsidR="00667379" w:rsidRPr="00B802DF">
        <w:rPr>
          <w:rFonts w:ascii="Times New Roman" w:hAnsi="Times New Roman" w:cs="Times New Roman"/>
          <w:sz w:val="20"/>
        </w:rPr>
        <w:t xml:space="preserve"> </w:t>
      </w:r>
      <w:r w:rsidRPr="00B802DF">
        <w:rPr>
          <w:rFonts w:ascii="Times New Roman" w:hAnsi="Times New Roman" w:cs="Times New Roman"/>
          <w:sz w:val="20"/>
        </w:rPr>
        <w:t>Annual Refresher Training</w:t>
      </w:r>
      <w:r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="00B802DF">
        <w:rPr>
          <w:rFonts w:ascii="Times New Roman" w:hAnsi="Times New Roman" w:cs="Times New Roman"/>
          <w:color w:val="A6A6A6" w:themeColor="background1" w:themeShade="A6"/>
          <w:sz w:val="20"/>
        </w:rPr>
        <w:t>: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585785DD" w14:textId="75958CF5" w:rsidR="00A81D88" w:rsidRDefault="00A81D88" w:rsidP="00A81D88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color w:val="A6A6A6" w:themeColor="background1" w:themeShade="A6"/>
          <w:sz w:val="20"/>
        </w:rPr>
        <w:tab/>
      </w:r>
      <w:r w:rsidRPr="00B802DF">
        <w:rPr>
          <w:rFonts w:ascii="Times New Roman" w:hAnsi="Times New Roman" w:cs="Times New Roman"/>
          <w:sz w:val="20"/>
        </w:rPr>
        <w:t>Recency Valid till</w:t>
      </w:r>
      <w:r w:rsidR="00B802DF">
        <w:rPr>
          <w:rFonts w:ascii="Times New Roman" w:hAnsi="Times New Roman" w:cs="Times New Roman"/>
          <w:sz w:val="20"/>
        </w:rPr>
        <w:t xml:space="preserve"> </w:t>
      </w:r>
      <w:r w:rsidR="00B802DF"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="00B802DF"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="00B802DF"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="00B802DF"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72E63C03" w14:textId="34A3A583" w:rsidR="008E5AE1" w:rsidRDefault="008E5AE1" w:rsidP="008E5AE1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(</w:t>
      </w:r>
      <w:r w:rsidRPr="008E5AE1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Name of Rating3</w:t>
      </w:r>
      <w:proofErr w:type="gramStart"/>
      <w:r>
        <w:rPr>
          <w:rFonts w:ascii="Times New Roman" w:hAnsi="Times New Roman" w:cs="Times New Roman"/>
          <w:sz w:val="20"/>
        </w:rPr>
        <w:t>)..</w:t>
      </w:r>
      <w:proofErr w:type="gramEnd"/>
    </w:p>
    <w:p w14:paraId="05992F69" w14:textId="3F2DD58B" w:rsidR="008E5AE1" w:rsidRDefault="008E5AE1" w:rsidP="008E5AE1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sz w:val="20"/>
        </w:rPr>
        <w:tab/>
        <w:t>Date of Endorsement:</w:t>
      </w:r>
      <w:r w:rsidRPr="004D28D2"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proofErr w:type="gram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  <w:r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="00667379">
        <w:rPr>
          <w:rFonts w:ascii="Times New Roman" w:hAnsi="Times New Roman" w:cs="Times New Roman"/>
          <w:sz w:val="20"/>
        </w:rPr>
        <w:t xml:space="preserve">  </w:t>
      </w:r>
      <w:proofErr w:type="gramEnd"/>
      <w:r w:rsidR="00667379">
        <w:rPr>
          <w:rFonts w:ascii="Times New Roman" w:hAnsi="Times New Roman" w:cs="Times New Roman"/>
          <w:sz w:val="20"/>
        </w:rPr>
        <w:t xml:space="preserve">    </w:t>
      </w:r>
      <w:r>
        <w:rPr>
          <w:rFonts w:ascii="Times New Roman" w:hAnsi="Times New Roman" w:cs="Times New Roman"/>
          <w:sz w:val="20"/>
        </w:rPr>
        <w:t xml:space="preserve">Date of Last Duty performed: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60BC8D69" w14:textId="198736F0" w:rsidR="008E5AE1" w:rsidRDefault="008E5AE1" w:rsidP="008E5AE1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sz w:val="20"/>
        </w:rPr>
        <w:tab/>
        <w:t xml:space="preserve">Total Experience of </w:t>
      </w:r>
      <w:proofErr w:type="gramStart"/>
      <w:r>
        <w:rPr>
          <w:rFonts w:ascii="Times New Roman" w:hAnsi="Times New Roman" w:cs="Times New Roman"/>
          <w:sz w:val="20"/>
        </w:rPr>
        <w:t>Rating</w:t>
      </w:r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:{</w:t>
      </w:r>
      <w:proofErr w:type="gramEnd"/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 xml:space="preserve"> Months/Year}</w:t>
      </w:r>
      <w:r w:rsidRPr="00B802DF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ab/>
      </w:r>
      <w:r w:rsidR="00667379">
        <w:rPr>
          <w:rFonts w:ascii="Times New Roman" w:hAnsi="Times New Roman" w:cs="Times New Roman"/>
          <w:sz w:val="20"/>
        </w:rPr>
        <w:t xml:space="preserve">       Last </w:t>
      </w:r>
      <w:r>
        <w:rPr>
          <w:rFonts w:ascii="Times New Roman" w:hAnsi="Times New Roman" w:cs="Times New Roman"/>
          <w:sz w:val="20"/>
        </w:rPr>
        <w:t>Proficiency Check Done on :</w:t>
      </w:r>
      <w:r w:rsidRPr="004D28D2">
        <w:rPr>
          <w:rFonts w:ascii="Times New Roman" w:hAnsi="Times New Roman" w:cs="Times New Roman"/>
          <w:color w:val="A6A6A6" w:themeColor="background1" w:themeShade="A6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3C89CCD0" w14:textId="5475303F" w:rsidR="008E5AE1" w:rsidRDefault="008E5AE1" w:rsidP="008E5AE1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color w:val="A6A6A6" w:themeColor="background1" w:themeShade="A6"/>
          <w:sz w:val="20"/>
        </w:rPr>
        <w:tab/>
      </w:r>
      <w:r w:rsidRPr="00B802DF">
        <w:rPr>
          <w:rFonts w:ascii="Times New Roman" w:hAnsi="Times New Roman" w:cs="Times New Roman"/>
          <w:sz w:val="20"/>
        </w:rPr>
        <w:t xml:space="preserve">Successful completion of </w:t>
      </w:r>
      <w:r w:rsidR="00667379">
        <w:rPr>
          <w:rFonts w:ascii="Times New Roman" w:hAnsi="Times New Roman" w:cs="Times New Roman"/>
          <w:sz w:val="20"/>
        </w:rPr>
        <w:t>Last</w:t>
      </w:r>
      <w:r w:rsidR="00667379" w:rsidRPr="00B802DF">
        <w:rPr>
          <w:rFonts w:ascii="Times New Roman" w:hAnsi="Times New Roman" w:cs="Times New Roman"/>
          <w:sz w:val="20"/>
        </w:rPr>
        <w:t xml:space="preserve"> </w:t>
      </w:r>
      <w:r w:rsidRPr="00B802DF">
        <w:rPr>
          <w:rFonts w:ascii="Times New Roman" w:hAnsi="Times New Roman" w:cs="Times New Roman"/>
          <w:sz w:val="20"/>
        </w:rPr>
        <w:t xml:space="preserve">Annual Refresher </w:t>
      </w:r>
      <w:proofErr w:type="gramStart"/>
      <w:r w:rsidRPr="00B802DF">
        <w:rPr>
          <w:rFonts w:ascii="Times New Roman" w:hAnsi="Times New Roman" w:cs="Times New Roman"/>
          <w:sz w:val="20"/>
        </w:rPr>
        <w:t>Training</w:t>
      </w:r>
      <w:r>
        <w:rPr>
          <w:rFonts w:ascii="Times New Roman" w:hAnsi="Times New Roman" w:cs="Times New Roman"/>
          <w:color w:val="A6A6A6" w:themeColor="background1" w:themeShade="A6"/>
          <w:sz w:val="20"/>
        </w:rPr>
        <w:t xml:space="preserve"> :</w:t>
      </w:r>
      <w:proofErr w:type="gram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0D830EF9" w14:textId="03DAFEEC" w:rsidR="008E5AE1" w:rsidRDefault="008E5AE1" w:rsidP="008E5AE1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A6A6A6" w:themeColor="background1" w:themeShade="A6"/>
          <w:sz w:val="20"/>
        </w:rPr>
      </w:pPr>
      <w:r>
        <w:rPr>
          <w:rFonts w:ascii="Times New Roman" w:hAnsi="Times New Roman" w:cs="Times New Roman"/>
          <w:color w:val="A6A6A6" w:themeColor="background1" w:themeShade="A6"/>
          <w:sz w:val="20"/>
        </w:rPr>
        <w:tab/>
      </w:r>
      <w:r w:rsidRPr="00B802DF">
        <w:rPr>
          <w:rFonts w:ascii="Times New Roman" w:hAnsi="Times New Roman" w:cs="Times New Roman"/>
          <w:sz w:val="20"/>
        </w:rPr>
        <w:t>Recency Valid till</w:t>
      </w:r>
      <w:r>
        <w:rPr>
          <w:rFonts w:ascii="Times New Roman" w:hAnsi="Times New Roman" w:cs="Times New Roman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03725305" w14:textId="04E839D6" w:rsidR="00677A63" w:rsidRPr="00727CAD" w:rsidRDefault="00727CAD" w:rsidP="008E5AE1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</w:pPr>
      <w:r w:rsidRPr="00727CAD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{ATS In-charge may add more para here as above based on station need}</w:t>
      </w:r>
    </w:p>
    <w:p w14:paraId="0311FF8E" w14:textId="6C429B0B" w:rsidR="005D7C0B" w:rsidRDefault="005D7C0B" w:rsidP="00B30C4A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u w:val="single"/>
        </w:rPr>
        <w:t xml:space="preserve">Instructor Technique </w:t>
      </w:r>
      <w:proofErr w:type="gramStart"/>
      <w:r>
        <w:rPr>
          <w:rFonts w:ascii="Times New Roman" w:hAnsi="Times New Roman" w:cs="Times New Roman"/>
          <w:b/>
          <w:bCs/>
          <w:sz w:val="20"/>
          <w:u w:val="single"/>
        </w:rPr>
        <w:t>Course(</w:t>
      </w:r>
      <w:proofErr w:type="gramEnd"/>
      <w:r>
        <w:rPr>
          <w:rFonts w:ascii="Times New Roman" w:hAnsi="Times New Roman" w:cs="Times New Roman"/>
          <w:b/>
          <w:bCs/>
          <w:sz w:val="20"/>
          <w:u w:val="single"/>
        </w:rPr>
        <w:t>ITC) Details</w:t>
      </w:r>
      <w:r w:rsidRPr="005D7C0B">
        <w:rPr>
          <w:rFonts w:ascii="Times New Roman" w:hAnsi="Times New Roman" w:cs="Times New Roman"/>
          <w:b/>
          <w:bCs/>
          <w:sz w:val="20"/>
        </w:rPr>
        <w:t xml:space="preserve">: ( </w:t>
      </w:r>
      <w:r w:rsidRPr="005D7C0B">
        <w:rPr>
          <w:rFonts w:ascii="Times New Roman" w:hAnsi="Times New Roman" w:cs="Times New Roman"/>
          <w:sz w:val="20"/>
        </w:rPr>
        <w:t>if any</w:t>
      </w:r>
      <w:r w:rsidRPr="005D7C0B">
        <w:rPr>
          <w:rFonts w:ascii="Times New Roman" w:hAnsi="Times New Roman" w:cs="Times New Roman"/>
          <w:b/>
          <w:bCs/>
          <w:sz w:val="20"/>
        </w:rPr>
        <w:t>)</w:t>
      </w:r>
    </w:p>
    <w:p w14:paraId="42BBB150" w14:textId="5EA92380" w:rsidR="005D7C0B" w:rsidRPr="005D7C0B" w:rsidRDefault="005D7C0B" w:rsidP="00B30C4A">
      <w:pPr>
        <w:spacing w:before="120" w:after="0" w:line="360" w:lineRule="auto"/>
        <w:jc w:val="both"/>
        <w:rPr>
          <w:rFonts w:ascii="Times New Roman" w:hAnsi="Times New Roman" w:cs="Times New Roman"/>
          <w:sz w:val="20"/>
        </w:rPr>
      </w:pPr>
      <w:r w:rsidRPr="005D7C0B">
        <w:rPr>
          <w:rFonts w:ascii="Times New Roman" w:hAnsi="Times New Roman" w:cs="Times New Roman"/>
          <w:sz w:val="20"/>
        </w:rPr>
        <w:t>Date of Completion of ITC</w:t>
      </w:r>
      <w:r>
        <w:rPr>
          <w:rFonts w:ascii="Times New Roman" w:hAnsi="Times New Roman" w:cs="Times New Roman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  <w:r>
        <w:rPr>
          <w:rFonts w:ascii="Times New Roman" w:hAnsi="Times New Roman" w:cs="Times New Roman"/>
          <w:color w:val="A6A6A6" w:themeColor="background1" w:themeShade="A6"/>
          <w:sz w:val="20"/>
        </w:rPr>
        <w:tab/>
      </w:r>
      <w:r w:rsidRPr="005D7C0B">
        <w:rPr>
          <w:rFonts w:ascii="Times New Roman" w:hAnsi="Times New Roman" w:cs="Times New Roman"/>
          <w:sz w:val="20"/>
        </w:rPr>
        <w:t xml:space="preserve">Date of Completion </w:t>
      </w:r>
      <w:proofErr w:type="gramStart"/>
      <w:r w:rsidRPr="005D7C0B">
        <w:rPr>
          <w:rFonts w:ascii="Times New Roman" w:hAnsi="Times New Roman" w:cs="Times New Roman"/>
          <w:sz w:val="20"/>
        </w:rPr>
        <w:t xml:space="preserve">of </w:t>
      </w:r>
      <w:r w:rsidR="00667379">
        <w:rPr>
          <w:rFonts w:ascii="Times New Roman" w:hAnsi="Times New Roman" w:cs="Times New Roman"/>
          <w:sz w:val="20"/>
        </w:rPr>
        <w:t xml:space="preserve"> Last</w:t>
      </w:r>
      <w:proofErr w:type="gramEnd"/>
      <w:r w:rsidR="00667379" w:rsidRPr="005D7C0B">
        <w:rPr>
          <w:rFonts w:ascii="Times New Roman" w:hAnsi="Times New Roman" w:cs="Times New Roman"/>
          <w:sz w:val="20"/>
        </w:rPr>
        <w:t xml:space="preserve"> </w:t>
      </w:r>
      <w:r w:rsidRPr="005D7C0B">
        <w:rPr>
          <w:rFonts w:ascii="Times New Roman" w:hAnsi="Times New Roman" w:cs="Times New Roman"/>
          <w:sz w:val="20"/>
        </w:rPr>
        <w:t xml:space="preserve">Recurrent ITC </w:t>
      </w:r>
      <w:r>
        <w:rPr>
          <w:rFonts w:ascii="Times New Roman" w:hAnsi="Times New Roman" w:cs="Times New Roman"/>
          <w:sz w:val="20"/>
        </w:rPr>
        <w:t xml:space="preserve"> </w:t>
      </w:r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{</w:t>
      </w:r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date in dd-mm-</w:t>
      </w:r>
      <w:proofErr w:type="spellStart"/>
      <w:r w:rsidRPr="00EA4C97">
        <w:rPr>
          <w:rFonts w:ascii="Times New Roman" w:hAnsi="Times New Roman" w:cs="Times New Roman"/>
          <w:i/>
          <w:color w:val="A6A6A6" w:themeColor="background1" w:themeShade="A6"/>
          <w:sz w:val="20"/>
          <w:u w:val="dotted"/>
        </w:rPr>
        <w:t>yyyy</w:t>
      </w:r>
      <w:proofErr w:type="spellEnd"/>
      <w:r w:rsidRPr="00EA4C97">
        <w:rPr>
          <w:rFonts w:ascii="Times New Roman" w:hAnsi="Times New Roman" w:cs="Times New Roman"/>
          <w:color w:val="A6A6A6" w:themeColor="background1" w:themeShade="A6"/>
          <w:sz w:val="20"/>
        </w:rPr>
        <w:t>}</w:t>
      </w:r>
    </w:p>
    <w:p w14:paraId="4F1F3EE5" w14:textId="6485A22E" w:rsidR="00330477" w:rsidRDefault="00582E62" w:rsidP="00B30C4A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  <w:proofErr w:type="spellStart"/>
      <w:r w:rsidRPr="00A4423F">
        <w:rPr>
          <w:rFonts w:ascii="Times New Roman" w:hAnsi="Times New Roman" w:cs="Times New Roman"/>
          <w:b/>
          <w:bCs/>
          <w:sz w:val="20"/>
          <w:u w:val="single"/>
        </w:rPr>
        <w:t>Categorisation</w:t>
      </w:r>
      <w:proofErr w:type="spellEnd"/>
      <w:r w:rsidRPr="00A4423F">
        <w:rPr>
          <w:rFonts w:ascii="Times New Roman" w:hAnsi="Times New Roman" w:cs="Times New Roman"/>
          <w:b/>
          <w:bCs/>
          <w:sz w:val="20"/>
          <w:u w:val="single"/>
        </w:rPr>
        <w:t xml:space="preserve"> of ATS Station</w:t>
      </w:r>
      <w:r w:rsidR="00EF1152" w:rsidRPr="00A4423F">
        <w:rPr>
          <w:rFonts w:ascii="Times New Roman" w:hAnsi="Times New Roman" w:cs="Times New Roman"/>
          <w:b/>
          <w:bCs/>
          <w:sz w:val="20"/>
          <w:u w:val="single"/>
        </w:rPr>
        <w:t xml:space="preserve"> as per RTM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4085"/>
        <w:gridCol w:w="4650"/>
      </w:tblGrid>
      <w:tr w:rsidR="00330477" w:rsidRPr="0048417C" w14:paraId="736724C6" w14:textId="77777777" w:rsidTr="000706E7">
        <w:trPr>
          <w:trHeight w:val="300"/>
        </w:trPr>
        <w:tc>
          <w:tcPr>
            <w:tcW w:w="4085" w:type="dxa"/>
            <w:shd w:val="clear" w:color="auto" w:fill="A6A6A6" w:themeFill="background1" w:themeFillShade="A6"/>
          </w:tcPr>
          <w:p w14:paraId="02E5C26F" w14:textId="763DA7ED" w:rsidR="00330477" w:rsidRPr="006C720A" w:rsidRDefault="00330477" w:rsidP="00666BD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C720A">
              <w:rPr>
                <w:rFonts w:ascii="Times New Roman" w:hAnsi="Times New Roman" w:cs="Times New Roman"/>
                <w:b/>
                <w:sz w:val="20"/>
              </w:rPr>
              <w:t>Terminal Stream</w:t>
            </w:r>
          </w:p>
        </w:tc>
        <w:tc>
          <w:tcPr>
            <w:tcW w:w="4650" w:type="dxa"/>
            <w:shd w:val="clear" w:color="auto" w:fill="A6A6A6" w:themeFill="background1" w:themeFillShade="A6"/>
          </w:tcPr>
          <w:p w14:paraId="4360CB61" w14:textId="52ED8A9C" w:rsidR="00330477" w:rsidRPr="006C720A" w:rsidRDefault="00330477" w:rsidP="00666BD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6C720A">
              <w:rPr>
                <w:rFonts w:ascii="Times New Roman" w:hAnsi="Times New Roman" w:cs="Times New Roman"/>
                <w:b/>
                <w:sz w:val="20"/>
              </w:rPr>
              <w:t>Enroute</w:t>
            </w:r>
            <w:proofErr w:type="spellEnd"/>
            <w:r w:rsidRPr="006C720A">
              <w:rPr>
                <w:rFonts w:ascii="Times New Roman" w:hAnsi="Times New Roman" w:cs="Times New Roman"/>
                <w:b/>
                <w:sz w:val="20"/>
              </w:rPr>
              <w:t xml:space="preserve"> Stream</w:t>
            </w:r>
          </w:p>
        </w:tc>
      </w:tr>
      <w:tr w:rsidR="00330477" w14:paraId="657BA998" w14:textId="77777777" w:rsidTr="004D5909">
        <w:trPr>
          <w:trHeight w:val="212"/>
        </w:trPr>
        <w:tc>
          <w:tcPr>
            <w:tcW w:w="4085" w:type="dxa"/>
          </w:tcPr>
          <w:p w14:paraId="56FABD49" w14:textId="6EF7CCB4" w:rsidR="00330477" w:rsidRPr="006C720A" w:rsidRDefault="004D5909" w:rsidP="00666BD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proofErr w:type="gramStart"/>
            <w:r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{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 xml:space="preserve"> </w:t>
            </w:r>
            <w:proofErr w:type="spellStart"/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>A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vertAlign w:val="subscript"/>
                <w:lang w:val="en-GB" w:bidi="ar-SA"/>
              </w:rPr>
              <w:t>term</w:t>
            </w:r>
            <w:proofErr w:type="spellEnd"/>
            <w:proofErr w:type="gramEnd"/>
            <w:r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 </w:t>
            </w:r>
            <w:r w:rsidR="00330477"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/ </w:t>
            </w:r>
            <w:proofErr w:type="spellStart"/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>B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vertAlign w:val="subscript"/>
                <w:lang w:val="en-GB" w:bidi="ar-SA"/>
              </w:rPr>
              <w:t>term</w:t>
            </w:r>
            <w:proofErr w:type="spellEnd"/>
            <w:r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 </w:t>
            </w:r>
            <w:r w:rsidR="00330477"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/ </w:t>
            </w:r>
            <w:proofErr w:type="spellStart"/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>C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vertAlign w:val="subscript"/>
                <w:lang w:val="en-GB" w:bidi="ar-SA"/>
              </w:rPr>
              <w:t>term</w:t>
            </w:r>
            <w:proofErr w:type="spellEnd"/>
            <w:r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 </w:t>
            </w:r>
            <w:r w:rsidR="00330477"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/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 xml:space="preserve"> </w:t>
            </w:r>
            <w:proofErr w:type="spellStart"/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>D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vertAlign w:val="subscript"/>
                <w:lang w:val="en-GB" w:bidi="ar-SA"/>
              </w:rPr>
              <w:t>term</w:t>
            </w:r>
            <w:proofErr w:type="spellEnd"/>
            <w:r w:rsidR="00666BDD"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 </w:t>
            </w:r>
            <w:r w:rsidR="00330477"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/</w:t>
            </w:r>
            <w:r w:rsidR="00AA2937"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 </w:t>
            </w:r>
            <w:proofErr w:type="spellStart"/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>E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vertAlign w:val="subscript"/>
                <w:lang w:val="en-GB" w:bidi="ar-SA"/>
              </w:rPr>
              <w:t>term</w:t>
            </w:r>
            <w:proofErr w:type="spellEnd"/>
            <w:r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 }</w:t>
            </w:r>
          </w:p>
        </w:tc>
        <w:tc>
          <w:tcPr>
            <w:tcW w:w="4650" w:type="dxa"/>
          </w:tcPr>
          <w:p w14:paraId="6C3C6F03" w14:textId="3B0A0BB3" w:rsidR="00330477" w:rsidRPr="006C720A" w:rsidRDefault="004D5909" w:rsidP="00666BD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proofErr w:type="gramStart"/>
            <w:r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{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 xml:space="preserve"> </w:t>
            </w:r>
            <w:proofErr w:type="spellStart"/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>A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vertAlign w:val="subscript"/>
                <w:lang w:val="en-GB" w:bidi="ar-SA"/>
              </w:rPr>
              <w:t>enroute</w:t>
            </w:r>
            <w:proofErr w:type="spellEnd"/>
            <w:proofErr w:type="gramEnd"/>
            <w:r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 </w:t>
            </w:r>
            <w:r w:rsidR="00AA2937"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/ </w:t>
            </w:r>
            <w:proofErr w:type="spellStart"/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lang w:val="en-GB" w:bidi="ar-SA"/>
              </w:rPr>
              <w:t>B</w:t>
            </w:r>
            <w:r w:rsidR="00666BDD" w:rsidRPr="006C720A">
              <w:rPr>
                <w:rFonts w:ascii="Times New Roman" w:eastAsia="Times New Roman" w:hAnsi="Times New Roman" w:cs="Times New Roman"/>
                <w:i/>
                <w:iCs/>
                <w:color w:val="A6A6A6" w:themeColor="background1" w:themeShade="A6"/>
                <w:sz w:val="24"/>
                <w:szCs w:val="24"/>
                <w:vertAlign w:val="subscript"/>
                <w:lang w:val="en-GB" w:bidi="ar-SA"/>
              </w:rPr>
              <w:t>enroute</w:t>
            </w:r>
            <w:proofErr w:type="spellEnd"/>
            <w:r w:rsidRPr="006C720A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 xml:space="preserve"> /Not Applicable}</w:t>
            </w:r>
          </w:p>
        </w:tc>
      </w:tr>
    </w:tbl>
    <w:p w14:paraId="5A177F4E" w14:textId="530530A3" w:rsidR="00330477" w:rsidRPr="00EA4C97" w:rsidRDefault="00F23B90" w:rsidP="00B30C4A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  <w:r w:rsidRPr="00EA4C97">
        <w:rPr>
          <w:rFonts w:ascii="Times New Roman" w:hAnsi="Times New Roman" w:cs="Times New Roman"/>
          <w:b/>
          <w:bCs/>
          <w:sz w:val="20"/>
          <w:u w:val="single"/>
        </w:rPr>
        <w:t xml:space="preserve">Details of </w:t>
      </w:r>
      <w:r w:rsidR="006B7026" w:rsidRPr="00EA4C97">
        <w:rPr>
          <w:rFonts w:ascii="Times New Roman" w:hAnsi="Times New Roman" w:cs="Times New Roman"/>
          <w:b/>
          <w:bCs/>
          <w:sz w:val="20"/>
          <w:u w:val="single"/>
        </w:rPr>
        <w:t>A</w:t>
      </w:r>
      <w:r w:rsidRPr="00EA4C97">
        <w:rPr>
          <w:rFonts w:ascii="Times New Roman" w:hAnsi="Times New Roman" w:cs="Times New Roman"/>
          <w:b/>
          <w:bCs/>
          <w:sz w:val="20"/>
          <w:u w:val="single"/>
        </w:rPr>
        <w:t>viation English Language Proficiency (AELP)</w:t>
      </w:r>
    </w:p>
    <w:tbl>
      <w:tblPr>
        <w:tblStyle w:val="TableGrid"/>
        <w:tblpPr w:leftFromText="180" w:rightFromText="180" w:vertAnchor="text" w:horzAnchor="margin" w:tblpXSpec="center" w:tblpY="10"/>
        <w:tblW w:w="8642" w:type="dxa"/>
        <w:tblLook w:val="04A0" w:firstRow="1" w:lastRow="0" w:firstColumn="1" w:lastColumn="0" w:noHBand="0" w:noVBand="1"/>
      </w:tblPr>
      <w:tblGrid>
        <w:gridCol w:w="2689"/>
        <w:gridCol w:w="2436"/>
        <w:gridCol w:w="3517"/>
      </w:tblGrid>
      <w:tr w:rsidR="00D952A1" w:rsidRPr="00EA4C97" w14:paraId="7F86B3E7" w14:textId="77777777" w:rsidTr="000706E7">
        <w:trPr>
          <w:trHeight w:val="366"/>
        </w:trPr>
        <w:tc>
          <w:tcPr>
            <w:tcW w:w="2689" w:type="dxa"/>
            <w:shd w:val="clear" w:color="auto" w:fill="A6A6A6" w:themeFill="background1" w:themeFillShade="A6"/>
          </w:tcPr>
          <w:p w14:paraId="0D0B3454" w14:textId="77777777" w:rsidR="00D952A1" w:rsidRPr="000706E7" w:rsidRDefault="00D952A1" w:rsidP="00D952A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706E7">
              <w:rPr>
                <w:rFonts w:ascii="Times New Roman" w:hAnsi="Times New Roman" w:cs="Times New Roman"/>
                <w:b/>
                <w:sz w:val="20"/>
              </w:rPr>
              <w:t>AELP level</w:t>
            </w:r>
          </w:p>
        </w:tc>
        <w:tc>
          <w:tcPr>
            <w:tcW w:w="2436" w:type="dxa"/>
            <w:shd w:val="clear" w:color="auto" w:fill="A6A6A6" w:themeFill="background1" w:themeFillShade="A6"/>
          </w:tcPr>
          <w:p w14:paraId="01E33E08" w14:textId="1CFD0082" w:rsidR="00D952A1" w:rsidRPr="000706E7" w:rsidRDefault="004D5909" w:rsidP="00D952A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706E7">
              <w:rPr>
                <w:rFonts w:ascii="Times New Roman" w:hAnsi="Times New Roman" w:cs="Times New Roman"/>
                <w:b/>
                <w:sz w:val="20"/>
              </w:rPr>
              <w:t>D</w:t>
            </w:r>
            <w:r w:rsidR="00D952A1" w:rsidRPr="000706E7">
              <w:rPr>
                <w:rFonts w:ascii="Times New Roman" w:hAnsi="Times New Roman" w:cs="Times New Roman"/>
                <w:b/>
                <w:sz w:val="20"/>
              </w:rPr>
              <w:t>ate of AELP assessment</w:t>
            </w:r>
          </w:p>
        </w:tc>
        <w:tc>
          <w:tcPr>
            <w:tcW w:w="3517" w:type="dxa"/>
            <w:shd w:val="clear" w:color="auto" w:fill="A6A6A6" w:themeFill="background1" w:themeFillShade="A6"/>
          </w:tcPr>
          <w:p w14:paraId="05CF5F46" w14:textId="77777777" w:rsidR="00D952A1" w:rsidRPr="000706E7" w:rsidRDefault="00D952A1" w:rsidP="00D952A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706E7">
              <w:rPr>
                <w:rFonts w:ascii="Times New Roman" w:hAnsi="Times New Roman" w:cs="Times New Roman"/>
                <w:b/>
                <w:sz w:val="20"/>
              </w:rPr>
              <w:t>Validity of AELP level</w:t>
            </w:r>
          </w:p>
        </w:tc>
      </w:tr>
      <w:tr w:rsidR="00D952A1" w:rsidRPr="00EA4C97" w14:paraId="09B90D62" w14:textId="77777777" w:rsidTr="00330477">
        <w:trPr>
          <w:trHeight w:val="375"/>
        </w:trPr>
        <w:tc>
          <w:tcPr>
            <w:tcW w:w="2689" w:type="dxa"/>
          </w:tcPr>
          <w:p w14:paraId="6DB0B3F2" w14:textId="77777777" w:rsidR="00D952A1" w:rsidRPr="00EA4C97" w:rsidRDefault="00D952A1" w:rsidP="00D952A1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EA4C97">
              <w:rPr>
                <w:rFonts w:ascii="Times New Roman" w:hAnsi="Times New Roman"/>
                <w:color w:val="A6A6A6" w:themeColor="background1" w:themeShade="A6"/>
                <w:sz w:val="20"/>
              </w:rPr>
              <w:t xml:space="preserve">{Four / Five / </w:t>
            </w:r>
            <w:proofErr w:type="gramStart"/>
            <w:r w:rsidRPr="00EA4C97">
              <w:rPr>
                <w:rFonts w:ascii="Times New Roman" w:hAnsi="Times New Roman"/>
                <w:color w:val="A6A6A6" w:themeColor="background1" w:themeShade="A6"/>
                <w:sz w:val="20"/>
              </w:rPr>
              <w:t xml:space="preserve">Six </w:t>
            </w:r>
            <w:r w:rsidRPr="00EA4C97">
              <w:rPr>
                <w:rFonts w:ascii="Times New Roman" w:hAnsi="Times New Roman"/>
                <w:color w:val="A6A6A6" w:themeColor="background1" w:themeShade="A6"/>
                <w:sz w:val="20"/>
                <w:u w:val="dotted"/>
              </w:rPr>
              <w:t>}</w:t>
            </w:r>
            <w:proofErr w:type="gramEnd"/>
          </w:p>
        </w:tc>
        <w:tc>
          <w:tcPr>
            <w:tcW w:w="2436" w:type="dxa"/>
          </w:tcPr>
          <w:p w14:paraId="2EF43264" w14:textId="230EAED1" w:rsidR="00D952A1" w:rsidRPr="00EA4C97" w:rsidRDefault="00D952A1" w:rsidP="00D952A1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EA4C97"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  <w:t>{</w:t>
            </w:r>
            <w:r w:rsidRPr="00EA4C97">
              <w:rPr>
                <w:rFonts w:ascii="Times New Roman" w:hAnsi="Times New Roman" w:cs="Times New Roman"/>
                <w:i/>
                <w:color w:val="A6A6A6" w:themeColor="background1" w:themeShade="A6"/>
                <w:sz w:val="20"/>
                <w:u w:val="dotted"/>
              </w:rPr>
              <w:t>dd-mm-</w:t>
            </w:r>
            <w:proofErr w:type="spellStart"/>
            <w:r w:rsidRPr="00EA4C97">
              <w:rPr>
                <w:rFonts w:ascii="Times New Roman" w:hAnsi="Times New Roman" w:cs="Times New Roman"/>
                <w:i/>
                <w:color w:val="A6A6A6" w:themeColor="background1" w:themeShade="A6"/>
                <w:sz w:val="20"/>
                <w:u w:val="dotted"/>
              </w:rPr>
              <w:t>yyyy</w:t>
            </w:r>
            <w:proofErr w:type="spellEnd"/>
            <w:r w:rsidRPr="00EA4C97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}</w:t>
            </w:r>
          </w:p>
        </w:tc>
        <w:tc>
          <w:tcPr>
            <w:tcW w:w="3517" w:type="dxa"/>
          </w:tcPr>
          <w:p w14:paraId="693DFA52" w14:textId="77777777" w:rsidR="00D952A1" w:rsidRPr="00EA4C97" w:rsidRDefault="00D952A1" w:rsidP="00D952A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EA4C97"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  <w:t>{</w:t>
            </w:r>
            <w:r w:rsidRPr="00EA4C97">
              <w:rPr>
                <w:rFonts w:ascii="Times New Roman" w:hAnsi="Times New Roman" w:cs="Times New Roman"/>
                <w:i/>
                <w:color w:val="A6A6A6" w:themeColor="background1" w:themeShade="A6"/>
                <w:sz w:val="20"/>
                <w:u w:val="dotted"/>
              </w:rPr>
              <w:t>date in dd-mm-</w:t>
            </w:r>
            <w:proofErr w:type="spellStart"/>
            <w:r w:rsidRPr="00EA4C97">
              <w:rPr>
                <w:rFonts w:ascii="Times New Roman" w:hAnsi="Times New Roman" w:cs="Times New Roman"/>
                <w:i/>
                <w:color w:val="A6A6A6" w:themeColor="background1" w:themeShade="A6"/>
                <w:sz w:val="20"/>
                <w:u w:val="dotted"/>
              </w:rPr>
              <w:t>yyyy</w:t>
            </w:r>
            <w:proofErr w:type="spellEnd"/>
            <w:r w:rsidRPr="00EA4C97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}</w:t>
            </w:r>
          </w:p>
        </w:tc>
      </w:tr>
    </w:tbl>
    <w:p w14:paraId="65AFA8C0" w14:textId="77777777" w:rsidR="00414FDB" w:rsidRDefault="00414FDB" w:rsidP="00B57B4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</w:p>
    <w:p w14:paraId="0702842F" w14:textId="77777777" w:rsidR="00414FDB" w:rsidRDefault="00414FDB" w:rsidP="00B57B4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</w:p>
    <w:p w14:paraId="1523CCC1" w14:textId="0695B002" w:rsidR="006B7026" w:rsidRPr="00EA4C97" w:rsidRDefault="00F23B90" w:rsidP="00B30C4A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  <w:r w:rsidRPr="00EA4C97">
        <w:rPr>
          <w:rFonts w:ascii="Times New Roman" w:hAnsi="Times New Roman" w:cs="Times New Roman"/>
          <w:b/>
          <w:bCs/>
          <w:sz w:val="20"/>
          <w:u w:val="single"/>
        </w:rPr>
        <w:t xml:space="preserve">Details of </w:t>
      </w:r>
      <w:r w:rsidR="006B7026" w:rsidRPr="00EA4C97">
        <w:rPr>
          <w:rFonts w:ascii="Times New Roman" w:hAnsi="Times New Roman" w:cs="Times New Roman"/>
          <w:b/>
          <w:bCs/>
          <w:sz w:val="20"/>
          <w:u w:val="single"/>
        </w:rPr>
        <w:t xml:space="preserve">Class </w:t>
      </w:r>
      <w:r w:rsidRPr="00EA4C97">
        <w:rPr>
          <w:rFonts w:ascii="Times New Roman" w:hAnsi="Times New Roman" w:cs="Times New Roman"/>
          <w:b/>
          <w:bCs/>
          <w:sz w:val="20"/>
          <w:u w:val="single"/>
        </w:rPr>
        <w:t>3</w:t>
      </w:r>
      <w:r w:rsidR="006B7026" w:rsidRPr="00EA4C97">
        <w:rPr>
          <w:rFonts w:ascii="Times New Roman" w:hAnsi="Times New Roman" w:cs="Times New Roman"/>
          <w:b/>
          <w:bCs/>
          <w:sz w:val="20"/>
          <w:u w:val="single"/>
        </w:rPr>
        <w:t xml:space="preserve"> Medical </w:t>
      </w:r>
      <w:r w:rsidRPr="00EA4C97">
        <w:rPr>
          <w:rFonts w:ascii="Times New Roman" w:hAnsi="Times New Roman" w:cs="Times New Roman"/>
          <w:b/>
          <w:bCs/>
          <w:sz w:val="20"/>
          <w:u w:val="single"/>
        </w:rPr>
        <w:t>Assessment</w:t>
      </w:r>
    </w:p>
    <w:tbl>
      <w:tblPr>
        <w:tblStyle w:val="TableGrid"/>
        <w:tblpPr w:leftFromText="180" w:rightFromText="180" w:vertAnchor="text" w:horzAnchor="margin" w:tblpXSpec="center" w:tblpY="-11"/>
        <w:tblW w:w="8784" w:type="dxa"/>
        <w:tblLook w:val="04A0" w:firstRow="1" w:lastRow="0" w:firstColumn="1" w:lastColumn="0" w:noHBand="0" w:noVBand="1"/>
      </w:tblPr>
      <w:tblGrid>
        <w:gridCol w:w="1980"/>
        <w:gridCol w:w="1975"/>
        <w:gridCol w:w="2700"/>
        <w:gridCol w:w="2129"/>
      </w:tblGrid>
      <w:tr w:rsidR="00D952A1" w:rsidRPr="00EA4C97" w14:paraId="51712753" w14:textId="77777777" w:rsidTr="000706E7">
        <w:trPr>
          <w:trHeight w:val="366"/>
        </w:trPr>
        <w:tc>
          <w:tcPr>
            <w:tcW w:w="1980" w:type="dxa"/>
            <w:shd w:val="clear" w:color="auto" w:fill="A6A6A6" w:themeFill="background1" w:themeFillShade="A6"/>
          </w:tcPr>
          <w:p w14:paraId="4181F44B" w14:textId="77777777" w:rsidR="00D952A1" w:rsidRPr="000706E7" w:rsidRDefault="00D952A1" w:rsidP="00D952A1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0706E7">
              <w:rPr>
                <w:rFonts w:ascii="Times New Roman" w:hAnsi="Times New Roman" w:cs="Times New Roman"/>
                <w:b/>
                <w:sz w:val="20"/>
              </w:rPr>
              <w:t>Date of Assessment</w:t>
            </w:r>
          </w:p>
        </w:tc>
        <w:tc>
          <w:tcPr>
            <w:tcW w:w="1975" w:type="dxa"/>
            <w:shd w:val="clear" w:color="auto" w:fill="A6A6A6" w:themeFill="background1" w:themeFillShade="A6"/>
          </w:tcPr>
          <w:p w14:paraId="3185C880" w14:textId="77777777" w:rsidR="00D952A1" w:rsidRPr="000706E7" w:rsidRDefault="00D952A1" w:rsidP="00D952A1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0706E7">
              <w:rPr>
                <w:rFonts w:ascii="Times New Roman" w:hAnsi="Times New Roman" w:cs="Times New Roman"/>
                <w:b/>
                <w:sz w:val="20"/>
              </w:rPr>
              <w:t>Place of Assessment</w:t>
            </w:r>
          </w:p>
        </w:tc>
        <w:tc>
          <w:tcPr>
            <w:tcW w:w="2700" w:type="dxa"/>
            <w:shd w:val="clear" w:color="auto" w:fill="A6A6A6" w:themeFill="background1" w:themeFillShade="A6"/>
          </w:tcPr>
          <w:p w14:paraId="74699583" w14:textId="77777777" w:rsidR="00D952A1" w:rsidRPr="000706E7" w:rsidRDefault="00D952A1" w:rsidP="00D952A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706E7">
              <w:rPr>
                <w:rFonts w:ascii="Times New Roman" w:hAnsi="Times New Roman" w:cs="Times New Roman"/>
                <w:b/>
                <w:sz w:val="20"/>
              </w:rPr>
              <w:t>Status of fitness</w:t>
            </w:r>
          </w:p>
        </w:tc>
        <w:tc>
          <w:tcPr>
            <w:tcW w:w="2129" w:type="dxa"/>
            <w:shd w:val="clear" w:color="auto" w:fill="A6A6A6" w:themeFill="background1" w:themeFillShade="A6"/>
          </w:tcPr>
          <w:p w14:paraId="1199B994" w14:textId="77777777" w:rsidR="00D952A1" w:rsidRPr="000706E7" w:rsidRDefault="00D952A1" w:rsidP="00D952A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706E7">
              <w:rPr>
                <w:rFonts w:ascii="Times New Roman" w:hAnsi="Times New Roman" w:cs="Times New Roman"/>
                <w:b/>
                <w:sz w:val="20"/>
              </w:rPr>
              <w:t>Validity</w:t>
            </w:r>
          </w:p>
        </w:tc>
      </w:tr>
      <w:tr w:rsidR="00D952A1" w:rsidRPr="00EA4C97" w14:paraId="14E114F7" w14:textId="77777777" w:rsidTr="000706E7">
        <w:trPr>
          <w:trHeight w:val="375"/>
        </w:trPr>
        <w:tc>
          <w:tcPr>
            <w:tcW w:w="1980" w:type="dxa"/>
          </w:tcPr>
          <w:p w14:paraId="7CFE7CB5" w14:textId="4311111A" w:rsidR="00D952A1" w:rsidRPr="00EA4C97" w:rsidRDefault="00D952A1" w:rsidP="00D952A1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EA4C97"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  <w:t>{</w:t>
            </w:r>
            <w:r w:rsidRPr="00EA4C97">
              <w:rPr>
                <w:rFonts w:ascii="Times New Roman" w:hAnsi="Times New Roman" w:cs="Times New Roman"/>
                <w:i/>
                <w:color w:val="A6A6A6" w:themeColor="background1" w:themeShade="A6"/>
                <w:sz w:val="20"/>
                <w:u w:val="dotted"/>
              </w:rPr>
              <w:t>dd-mm-</w:t>
            </w:r>
            <w:proofErr w:type="spellStart"/>
            <w:r w:rsidRPr="00EA4C97">
              <w:rPr>
                <w:rFonts w:ascii="Times New Roman" w:hAnsi="Times New Roman" w:cs="Times New Roman"/>
                <w:i/>
                <w:color w:val="A6A6A6" w:themeColor="background1" w:themeShade="A6"/>
                <w:sz w:val="20"/>
                <w:u w:val="dotted"/>
              </w:rPr>
              <w:t>yyyy</w:t>
            </w:r>
            <w:proofErr w:type="spellEnd"/>
            <w:r w:rsidRPr="00EA4C97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}</w:t>
            </w:r>
          </w:p>
        </w:tc>
        <w:tc>
          <w:tcPr>
            <w:tcW w:w="1975" w:type="dxa"/>
          </w:tcPr>
          <w:p w14:paraId="4A0318A0" w14:textId="77777777" w:rsidR="00D952A1" w:rsidRPr="00EA4C97" w:rsidRDefault="00D952A1" w:rsidP="00D952A1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EA4C97">
              <w:rPr>
                <w:rFonts w:ascii="Times New Roman" w:hAnsi="Times New Roman"/>
                <w:color w:val="A6A6A6" w:themeColor="background1" w:themeShade="A6"/>
                <w:sz w:val="20"/>
              </w:rPr>
              <w:t>{Name of Place</w:t>
            </w:r>
            <w:r w:rsidRPr="00EA4C97">
              <w:rPr>
                <w:rFonts w:ascii="Times New Roman" w:hAnsi="Times New Roman"/>
                <w:color w:val="A6A6A6" w:themeColor="background1" w:themeShade="A6"/>
                <w:sz w:val="20"/>
                <w:u w:val="dotted"/>
              </w:rPr>
              <w:t>}</w:t>
            </w:r>
          </w:p>
        </w:tc>
        <w:tc>
          <w:tcPr>
            <w:tcW w:w="2700" w:type="dxa"/>
          </w:tcPr>
          <w:p w14:paraId="73D4891D" w14:textId="63FD093A" w:rsidR="00D952A1" w:rsidRPr="00EA4C97" w:rsidRDefault="00D952A1" w:rsidP="008C592E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EA4C97"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  <w:t>{Fit/Unfit/ T</w:t>
            </w:r>
            <w:r w:rsidR="008C592E"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  <w:t xml:space="preserve">emporary </w:t>
            </w:r>
            <w:proofErr w:type="gramStart"/>
            <w:r w:rsidRPr="00EA4C97"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  <w:t>U</w:t>
            </w:r>
            <w:r w:rsidR="008C592E"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  <w:t>nfit</w:t>
            </w:r>
            <w:r w:rsidRPr="00EA4C97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}*</w:t>
            </w:r>
            <w:proofErr w:type="gramEnd"/>
          </w:p>
        </w:tc>
        <w:tc>
          <w:tcPr>
            <w:tcW w:w="2129" w:type="dxa"/>
          </w:tcPr>
          <w:p w14:paraId="3B9D1951" w14:textId="77777777" w:rsidR="00D952A1" w:rsidRPr="00EA4C97" w:rsidRDefault="00D952A1" w:rsidP="00D952A1">
            <w:pPr>
              <w:spacing w:line="360" w:lineRule="auto"/>
              <w:jc w:val="center"/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</w:pPr>
            <w:r w:rsidRPr="00EA4C97">
              <w:rPr>
                <w:rFonts w:ascii="Times New Roman" w:hAnsi="Times New Roman" w:cs="Times New Roman"/>
                <w:iCs/>
                <w:color w:val="A6A6A6" w:themeColor="background1" w:themeShade="A6"/>
                <w:sz w:val="20"/>
                <w:u w:val="dotted"/>
              </w:rPr>
              <w:t>{</w:t>
            </w:r>
            <w:r w:rsidRPr="00EA4C97">
              <w:rPr>
                <w:rFonts w:ascii="Times New Roman" w:hAnsi="Times New Roman" w:cs="Times New Roman"/>
                <w:i/>
                <w:color w:val="A6A6A6" w:themeColor="background1" w:themeShade="A6"/>
                <w:sz w:val="20"/>
                <w:u w:val="dotted"/>
              </w:rPr>
              <w:t>date in dd-mm-</w:t>
            </w:r>
            <w:proofErr w:type="spellStart"/>
            <w:r w:rsidRPr="00EA4C97">
              <w:rPr>
                <w:rFonts w:ascii="Times New Roman" w:hAnsi="Times New Roman" w:cs="Times New Roman"/>
                <w:i/>
                <w:color w:val="A6A6A6" w:themeColor="background1" w:themeShade="A6"/>
                <w:sz w:val="20"/>
                <w:u w:val="dotted"/>
              </w:rPr>
              <w:t>yyyy</w:t>
            </w:r>
            <w:proofErr w:type="spellEnd"/>
            <w:r w:rsidRPr="00EA4C97">
              <w:rPr>
                <w:rFonts w:ascii="Times New Roman" w:hAnsi="Times New Roman" w:cs="Times New Roman"/>
                <w:color w:val="A6A6A6" w:themeColor="background1" w:themeShade="A6"/>
                <w:sz w:val="20"/>
              </w:rPr>
              <w:t>}</w:t>
            </w:r>
          </w:p>
        </w:tc>
      </w:tr>
    </w:tbl>
    <w:p w14:paraId="505EF3BA" w14:textId="77777777" w:rsidR="00414FDB" w:rsidRDefault="00414FDB" w:rsidP="00F23B90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0"/>
        </w:rPr>
      </w:pPr>
    </w:p>
    <w:p w14:paraId="0673E0C2" w14:textId="77777777" w:rsidR="00414FDB" w:rsidRDefault="00414FDB" w:rsidP="00F23B90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0"/>
        </w:rPr>
      </w:pPr>
    </w:p>
    <w:p w14:paraId="002DC86D" w14:textId="77777777" w:rsidR="005D7C0B" w:rsidRDefault="005D7C0B" w:rsidP="00BD41F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</w:p>
    <w:p w14:paraId="29C23EBD" w14:textId="53D07BE4" w:rsidR="00874943" w:rsidRPr="00EA4C97" w:rsidRDefault="00874943" w:rsidP="00BD41F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  <w:r w:rsidRPr="00EA4C97">
        <w:rPr>
          <w:rFonts w:ascii="Times New Roman" w:hAnsi="Times New Roman" w:cs="Times New Roman"/>
          <w:b/>
          <w:bCs/>
          <w:sz w:val="20"/>
          <w:u w:val="single"/>
        </w:rPr>
        <w:t>Details of ATC Incidents during preceding two years (if any)</w:t>
      </w:r>
    </w:p>
    <w:p w14:paraId="0439DFFA" w14:textId="6D9FA758" w:rsidR="00874943" w:rsidRPr="00EA4C97" w:rsidRDefault="00874943" w:rsidP="00BD41FD">
      <w:pPr>
        <w:spacing w:after="0" w:line="360" w:lineRule="auto"/>
        <w:jc w:val="both"/>
        <w:rPr>
          <w:rFonts w:ascii="Times New Roman" w:hAnsi="Times New Roman" w:cs="Times New Roman"/>
          <w:sz w:val="20"/>
        </w:rPr>
      </w:pPr>
      <w:r w:rsidRPr="00EA4C97">
        <w:rPr>
          <w:rFonts w:ascii="Times New Roman" w:hAnsi="Times New Roman" w:cs="Times New Roman"/>
          <w:sz w:val="20"/>
        </w:rPr>
        <w:t xml:space="preserve">Whether involved in any ATC incident during preceding two years. </w:t>
      </w:r>
      <w:r w:rsidRPr="00EA4C97">
        <w:rPr>
          <w:rFonts w:ascii="Times New Roman" w:hAnsi="Times New Roman" w:cs="Times New Roman"/>
          <w:b/>
          <w:bCs/>
          <w:sz w:val="20"/>
        </w:rPr>
        <w:t>Yes/No</w:t>
      </w:r>
    </w:p>
    <w:p w14:paraId="1962E80A" w14:textId="20E3CF09" w:rsidR="00883AE0" w:rsidRDefault="00874943" w:rsidP="00CB7EA8">
      <w:pPr>
        <w:spacing w:after="120" w:line="360" w:lineRule="auto"/>
        <w:jc w:val="both"/>
        <w:rPr>
          <w:rFonts w:ascii="Times New Roman" w:hAnsi="Times New Roman" w:cs="Times New Roman"/>
          <w:sz w:val="20"/>
        </w:rPr>
      </w:pPr>
      <w:r w:rsidRPr="00EA4C97">
        <w:rPr>
          <w:rFonts w:ascii="Times New Roman" w:hAnsi="Times New Roman" w:cs="Times New Roman"/>
          <w:sz w:val="20"/>
        </w:rPr>
        <w:t>If Yes, provide details in a separate sheet</w:t>
      </w:r>
      <w:r w:rsidR="00FD2AF3" w:rsidRPr="00EA4C97">
        <w:rPr>
          <w:rFonts w:ascii="Times New Roman" w:hAnsi="Times New Roman" w:cs="Times New Roman"/>
          <w:sz w:val="20"/>
        </w:rPr>
        <w:t xml:space="preserve"> and attach with this certificate.</w:t>
      </w:r>
    </w:p>
    <w:p w14:paraId="5E8A4DAE" w14:textId="5B8E7659" w:rsidR="00883AE0" w:rsidRPr="00A4423F" w:rsidRDefault="00883AE0" w:rsidP="00883AE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u w:val="single"/>
        </w:rPr>
      </w:pPr>
      <w:r w:rsidRPr="00A4423F">
        <w:rPr>
          <w:rFonts w:ascii="Times New Roman" w:hAnsi="Times New Roman" w:cs="Times New Roman"/>
          <w:b/>
          <w:bCs/>
          <w:sz w:val="20"/>
          <w:u w:val="single"/>
        </w:rPr>
        <w:lastRenderedPageBreak/>
        <w:t>Details of assessment conducted after corrective training (if any)</w:t>
      </w:r>
    </w:p>
    <w:p w14:paraId="6EAB3420" w14:textId="3156860D" w:rsidR="00883AE0" w:rsidRPr="00A4423F" w:rsidRDefault="00883AE0" w:rsidP="00883AE0">
      <w:pPr>
        <w:spacing w:after="0" w:line="360" w:lineRule="auto"/>
        <w:jc w:val="both"/>
        <w:rPr>
          <w:rFonts w:ascii="Times New Roman" w:hAnsi="Times New Roman" w:cs="Times New Roman"/>
          <w:sz w:val="20"/>
        </w:rPr>
      </w:pPr>
      <w:r w:rsidRPr="00A4423F">
        <w:rPr>
          <w:rFonts w:ascii="Times New Roman" w:hAnsi="Times New Roman" w:cs="Times New Roman"/>
          <w:sz w:val="20"/>
        </w:rPr>
        <w:t xml:space="preserve">Whether assessed as ‘failed’ in skill assessment conducted after corrective training for grant of privileges of rating. </w:t>
      </w:r>
      <w:r w:rsidRPr="00A4423F">
        <w:rPr>
          <w:rFonts w:ascii="Times New Roman" w:hAnsi="Times New Roman" w:cs="Times New Roman"/>
          <w:b/>
          <w:bCs/>
          <w:sz w:val="20"/>
        </w:rPr>
        <w:t>Yes/No</w:t>
      </w:r>
    </w:p>
    <w:p w14:paraId="5F6177CA" w14:textId="257D88EA" w:rsidR="00883AE0" w:rsidRPr="00EA4C97" w:rsidRDefault="00883AE0" w:rsidP="00883AE0">
      <w:pPr>
        <w:spacing w:after="0" w:line="360" w:lineRule="auto"/>
        <w:jc w:val="both"/>
        <w:rPr>
          <w:rFonts w:ascii="Times New Roman" w:hAnsi="Times New Roman" w:cs="Times New Roman"/>
          <w:sz w:val="20"/>
        </w:rPr>
      </w:pPr>
      <w:r w:rsidRPr="00A4423F">
        <w:rPr>
          <w:rFonts w:ascii="Times New Roman" w:hAnsi="Times New Roman" w:cs="Times New Roman"/>
          <w:sz w:val="20"/>
        </w:rPr>
        <w:t>If Yes, provide details in a separate sheet and attach with this certificate.</w:t>
      </w:r>
    </w:p>
    <w:p w14:paraId="178CDAB7" w14:textId="605A17B1" w:rsidR="00274B30" w:rsidRDefault="00BE0ABB" w:rsidP="00CB7EA8">
      <w:pPr>
        <w:spacing w:after="120" w:line="360" w:lineRule="auto"/>
        <w:jc w:val="both"/>
        <w:rPr>
          <w:rFonts w:ascii="Times New Roman" w:hAnsi="Times New Roman" w:cs="Times New Roman"/>
          <w:sz w:val="20"/>
        </w:rPr>
      </w:pPr>
      <w:r w:rsidRPr="00EA4C97">
        <w:rPr>
          <w:rFonts w:ascii="Times New Roman" w:hAnsi="Times New Roman" w:cs="Times New Roman"/>
          <w:sz w:val="20"/>
        </w:rPr>
        <w:t xml:space="preserve">It is certified that the information provided above is correct and verified from the ATCOs Logbook and </w:t>
      </w:r>
      <w:r w:rsidR="004A2E96" w:rsidRPr="00EA4C97">
        <w:rPr>
          <w:rFonts w:ascii="Times New Roman" w:hAnsi="Times New Roman" w:cs="Times New Roman"/>
          <w:sz w:val="20"/>
        </w:rPr>
        <w:t xml:space="preserve">the relevant </w:t>
      </w:r>
      <w:r w:rsidR="00274B30" w:rsidRPr="00EA4C97">
        <w:rPr>
          <w:rFonts w:ascii="Times New Roman" w:hAnsi="Times New Roman" w:cs="Times New Roman"/>
          <w:sz w:val="20"/>
        </w:rPr>
        <w:t>records</w:t>
      </w:r>
      <w:r w:rsidRPr="00EA4C97">
        <w:rPr>
          <w:rFonts w:ascii="Times New Roman" w:hAnsi="Times New Roman" w:cs="Times New Roman"/>
          <w:sz w:val="20"/>
        </w:rPr>
        <w:t xml:space="preserve"> of the </w:t>
      </w:r>
      <w:r w:rsidR="00103EC9" w:rsidRPr="00EA4C97">
        <w:rPr>
          <w:rFonts w:ascii="Times New Roman" w:hAnsi="Times New Roman" w:cs="Times New Roman"/>
          <w:sz w:val="20"/>
        </w:rPr>
        <w:t>ATCO</w:t>
      </w:r>
      <w:r w:rsidRPr="00EA4C97">
        <w:rPr>
          <w:rFonts w:ascii="Times New Roman" w:hAnsi="Times New Roman" w:cs="Times New Roman"/>
          <w:sz w:val="20"/>
        </w:rPr>
        <w:t xml:space="preserve"> available </w:t>
      </w:r>
      <w:r w:rsidR="004A2E96" w:rsidRPr="00EA4C97">
        <w:rPr>
          <w:rFonts w:ascii="Times New Roman" w:hAnsi="Times New Roman" w:cs="Times New Roman"/>
          <w:sz w:val="20"/>
        </w:rPr>
        <w:t>at the station</w:t>
      </w:r>
      <w:r w:rsidR="00BD41FD" w:rsidRPr="00EA4C97">
        <w:rPr>
          <w:rFonts w:ascii="Times New Roman" w:hAnsi="Times New Roman" w:cs="Times New Roman"/>
          <w:sz w:val="20"/>
        </w:rPr>
        <w:t>.</w:t>
      </w:r>
    </w:p>
    <w:p w14:paraId="3A7463C3" w14:textId="77777777" w:rsidR="00D51B92" w:rsidRPr="00EA4C97" w:rsidRDefault="00D51B92" w:rsidP="00CB7EA8">
      <w:pPr>
        <w:spacing w:after="120" w:line="360" w:lineRule="auto"/>
        <w:jc w:val="both"/>
        <w:rPr>
          <w:rFonts w:ascii="Times New Roman" w:hAnsi="Times New Roman" w:cs="Times New Roman"/>
          <w:sz w:val="20"/>
        </w:rPr>
      </w:pPr>
    </w:p>
    <w:p w14:paraId="6BB27DA5" w14:textId="1C2416E9" w:rsidR="00F5434B" w:rsidRPr="00EA4C97" w:rsidRDefault="00F5434B" w:rsidP="00F5434B">
      <w:pPr>
        <w:spacing w:after="0" w:line="240" w:lineRule="auto"/>
        <w:jc w:val="center"/>
        <w:rPr>
          <w:rFonts w:ascii="Times New Roman" w:hAnsi="Times New Roman"/>
          <w:b/>
          <w:bCs/>
          <w:sz w:val="20"/>
        </w:rPr>
      </w:pPr>
      <w:r w:rsidRPr="00EA4C97">
        <w:rPr>
          <w:rFonts w:ascii="Times New Roman" w:hAnsi="Times New Roman"/>
          <w:b/>
          <w:bCs/>
          <w:sz w:val="20"/>
        </w:rPr>
        <w:t xml:space="preserve">                                                                                               </w:t>
      </w:r>
      <w:r w:rsidR="00EA4C97">
        <w:rPr>
          <w:rFonts w:ascii="Times New Roman" w:hAnsi="Times New Roman"/>
          <w:b/>
          <w:bCs/>
          <w:sz w:val="20"/>
        </w:rPr>
        <w:t>____________________________</w:t>
      </w:r>
    </w:p>
    <w:p w14:paraId="11D6CC1E" w14:textId="6B98184F" w:rsidR="002A0EEF" w:rsidRPr="00EA4C97" w:rsidRDefault="00F5434B" w:rsidP="00BD41FD">
      <w:pPr>
        <w:spacing w:after="0" w:line="240" w:lineRule="auto"/>
        <w:jc w:val="right"/>
        <w:rPr>
          <w:rFonts w:ascii="Times New Roman" w:hAnsi="Times New Roman" w:cs="Times New Roman"/>
          <w:color w:val="808080" w:themeColor="background1" w:themeShade="80"/>
          <w:sz w:val="20"/>
        </w:rPr>
      </w:pPr>
      <w:r w:rsidRPr="00EA4C97">
        <w:rPr>
          <w:rFonts w:ascii="Times New Roman" w:hAnsi="Times New Roman"/>
          <w:b/>
          <w:bCs/>
          <w:color w:val="808080" w:themeColor="background1" w:themeShade="80"/>
          <w:sz w:val="20"/>
        </w:rPr>
        <w:t xml:space="preserve"> (Signature of </w:t>
      </w:r>
      <w:r w:rsidR="00F83B83" w:rsidRPr="00EA4C97">
        <w:rPr>
          <w:rFonts w:ascii="Times New Roman" w:hAnsi="Times New Roman"/>
          <w:b/>
          <w:bCs/>
          <w:color w:val="808080" w:themeColor="background1" w:themeShade="80"/>
          <w:sz w:val="20"/>
        </w:rPr>
        <w:t>ATS-Incharge</w:t>
      </w:r>
      <w:r w:rsidR="003063C7" w:rsidRPr="00EA4C97">
        <w:rPr>
          <w:rFonts w:ascii="Times New Roman" w:hAnsi="Times New Roman"/>
          <w:b/>
          <w:bCs/>
          <w:color w:val="808080" w:themeColor="background1" w:themeShade="80"/>
          <w:sz w:val="20"/>
        </w:rPr>
        <w:t>/issuing authority</w:t>
      </w:r>
      <w:r w:rsidRPr="00EA4C97">
        <w:rPr>
          <w:rFonts w:ascii="Times New Roman" w:hAnsi="Times New Roman"/>
          <w:b/>
          <w:bCs/>
          <w:color w:val="808080" w:themeColor="background1" w:themeShade="80"/>
          <w:sz w:val="20"/>
        </w:rPr>
        <w:t xml:space="preserve"> with </w:t>
      </w:r>
      <w:r w:rsidR="00197414" w:rsidRPr="00EA4C97">
        <w:rPr>
          <w:rFonts w:ascii="Times New Roman" w:hAnsi="Times New Roman"/>
          <w:b/>
          <w:bCs/>
          <w:color w:val="808080" w:themeColor="background1" w:themeShade="80"/>
          <w:sz w:val="20"/>
        </w:rPr>
        <w:t xml:space="preserve">Name, designation and </w:t>
      </w:r>
      <w:r w:rsidRPr="00EA4C97">
        <w:rPr>
          <w:rFonts w:ascii="Times New Roman" w:hAnsi="Times New Roman"/>
          <w:b/>
          <w:bCs/>
          <w:color w:val="808080" w:themeColor="background1" w:themeShade="80"/>
          <w:sz w:val="20"/>
        </w:rPr>
        <w:t>seal)</w:t>
      </w:r>
    </w:p>
    <w:p w14:paraId="78616081" w14:textId="77777777" w:rsidR="002B2346" w:rsidRPr="00EA4C97" w:rsidRDefault="002B2346" w:rsidP="002B2346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EA4C97">
        <w:rPr>
          <w:rFonts w:ascii="Times New Roman" w:hAnsi="Times New Roman" w:cs="Times New Roman"/>
          <w:sz w:val="20"/>
        </w:rPr>
        <w:t xml:space="preserve">Copy to: </w:t>
      </w:r>
    </w:p>
    <w:p w14:paraId="5655E8D3" w14:textId="32E215E6" w:rsidR="00DE0774" w:rsidRDefault="002B2346" w:rsidP="00EA4C97">
      <w:pPr>
        <w:pStyle w:val="ListParagraph"/>
        <w:numPr>
          <w:ilvl w:val="0"/>
          <w:numId w:val="15"/>
        </w:numPr>
        <w:tabs>
          <w:tab w:val="left" w:pos="1170"/>
        </w:tabs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EA4C97">
        <w:rPr>
          <w:rFonts w:ascii="Times New Roman" w:hAnsi="Times New Roman" w:cs="Times New Roman"/>
          <w:sz w:val="20"/>
        </w:rPr>
        <w:t>Individual</w:t>
      </w:r>
      <w:r w:rsidR="00E33FAB" w:rsidRPr="00EA4C97">
        <w:rPr>
          <w:rFonts w:ascii="Times New Roman" w:hAnsi="Times New Roman" w:cs="Times New Roman"/>
          <w:sz w:val="20"/>
        </w:rPr>
        <w:t xml:space="preserve"> </w:t>
      </w:r>
      <w:r w:rsidR="00AF6C0C" w:rsidRPr="00EA4C97">
        <w:rPr>
          <w:rFonts w:ascii="Times New Roman" w:hAnsi="Times New Roman" w:cs="Times New Roman"/>
          <w:sz w:val="20"/>
        </w:rPr>
        <w:t>Record File</w:t>
      </w:r>
      <w:r w:rsidRPr="00EA4C97">
        <w:rPr>
          <w:rFonts w:ascii="Times New Roman" w:hAnsi="Times New Roman" w:cs="Times New Roman"/>
          <w:sz w:val="20"/>
        </w:rPr>
        <w:t xml:space="preserve"> of </w:t>
      </w:r>
      <w:r w:rsidR="00AF6C0C" w:rsidRPr="00A4423F">
        <w:rPr>
          <w:rFonts w:ascii="Times New Roman" w:hAnsi="Times New Roman" w:cs="Times New Roman"/>
          <w:sz w:val="20"/>
        </w:rPr>
        <w:t>ATCO</w:t>
      </w:r>
      <w:r w:rsidRPr="00A4423F">
        <w:rPr>
          <w:rFonts w:ascii="Times New Roman" w:hAnsi="Times New Roman" w:cs="Times New Roman"/>
          <w:sz w:val="20"/>
        </w:rPr>
        <w:t>.</w:t>
      </w:r>
      <w:r w:rsidR="00C24113" w:rsidRPr="00EA4C97">
        <w:rPr>
          <w:rFonts w:ascii="Times New Roman" w:hAnsi="Times New Roman" w:cs="Times New Roman"/>
          <w:sz w:val="20"/>
        </w:rPr>
        <w:t xml:space="preserve"> </w:t>
      </w:r>
    </w:p>
    <w:p w14:paraId="1541DDEC" w14:textId="16D6B81C" w:rsidR="00AF6C0C" w:rsidRPr="00A4423F" w:rsidRDefault="00AF6C0C" w:rsidP="00676829">
      <w:pPr>
        <w:pStyle w:val="ListParagraph"/>
        <w:numPr>
          <w:ilvl w:val="0"/>
          <w:numId w:val="15"/>
        </w:numPr>
        <w:tabs>
          <w:tab w:val="left" w:pos="1170"/>
        </w:tabs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A4423F">
        <w:rPr>
          <w:rFonts w:ascii="Times New Roman" w:hAnsi="Times New Roman" w:cs="Times New Roman"/>
          <w:sz w:val="20"/>
        </w:rPr>
        <w:t>ATCO</w:t>
      </w:r>
    </w:p>
    <w:p w14:paraId="55188AE5" w14:textId="59AC18F8" w:rsidR="004238DE" w:rsidRPr="004238DE" w:rsidRDefault="00C24113" w:rsidP="004238DE">
      <w:pPr>
        <w:pStyle w:val="ListParagraph"/>
        <w:numPr>
          <w:ilvl w:val="0"/>
          <w:numId w:val="15"/>
        </w:numPr>
        <w:tabs>
          <w:tab w:val="left" w:pos="1170"/>
        </w:tabs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EA4C97">
        <w:rPr>
          <w:rFonts w:ascii="Times New Roman" w:hAnsi="Times New Roman" w:cs="Times New Roman"/>
          <w:sz w:val="20"/>
        </w:rPr>
        <w:t>ED (CAP)</w:t>
      </w:r>
    </w:p>
    <w:p w14:paraId="251A9340" w14:textId="14860F2D" w:rsidR="00B774F2" w:rsidRDefault="00B774F2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7600E87E" w14:textId="1BE41DFD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195F4243" w14:textId="767DC586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20FA6EE" w14:textId="3D83DF0A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07104FAA" w14:textId="17CCD5BF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830C193" w14:textId="717EFF4A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014A063" w14:textId="2259BC06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78F05A6" w14:textId="74D8987A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45E8518" w14:textId="2924BE77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01AB9F6B" w14:textId="300F8A96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F44779B" w14:textId="60AD615B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767CB70C" w14:textId="29874325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527989D" w14:textId="1B16A564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ED3A573" w14:textId="287F087E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C7589D7" w14:textId="3435BC32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0C81A1C2" w14:textId="64274FEA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331A5F0" w14:textId="32B7D18A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0EE5D72" w14:textId="6383AEBC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DD357B6" w14:textId="3FD8ACCC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7669D31E" w14:textId="54D50AE7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0C101411" w14:textId="5FDE82FA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76539080" w14:textId="7EDB7CFA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5567409" w14:textId="20AE68CB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DF70052" w14:textId="67D43C0D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410BF00" w14:textId="217C3BA4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608D7D9" w14:textId="0C4D6E6F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1192608F" w14:textId="378F0552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04CBFD8C" w14:textId="20CAA6C6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196CB547" w14:textId="7A7312DF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BA7EA0D" w14:textId="63CAC412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74D0CE16" w14:textId="097F233F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D77E819" w14:textId="2C0FFA79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7C08C34E" w14:textId="77396EE2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715FD580" w14:textId="048E8404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A6B524F" w14:textId="32419E21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1A5C3461" w14:textId="5E521F4A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0F87409D" w14:textId="52C67BA2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381E353" w14:textId="48FAA917" w:rsidR="008E5AE1" w:rsidRDefault="008E5AE1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0C6D1C00" w14:textId="272081A6" w:rsidR="00D22D15" w:rsidRPr="00EA4C97" w:rsidRDefault="00D22D15" w:rsidP="0060783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EA4C97">
        <w:rPr>
          <w:rFonts w:ascii="Times New Roman" w:hAnsi="Times New Roman" w:cs="Times New Roman"/>
          <w:sz w:val="26"/>
          <w:szCs w:val="26"/>
        </w:rPr>
        <w:lastRenderedPageBreak/>
        <w:t>Instructions</w:t>
      </w:r>
    </w:p>
    <w:p w14:paraId="6C6D73F2" w14:textId="013780EB" w:rsidR="000467C5" w:rsidRDefault="000467C5" w:rsidP="00D22D15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6E868A1F" w14:textId="3E4714D1" w:rsidR="001F121D" w:rsidRPr="00A4423F" w:rsidRDefault="001F121D" w:rsidP="001F121D">
      <w:pPr>
        <w:pStyle w:val="ListParagraph"/>
        <w:numPr>
          <w:ilvl w:val="0"/>
          <w:numId w:val="14"/>
        </w:numPr>
        <w:spacing w:after="120"/>
        <w:ind w:left="360"/>
        <w:contextualSpacing w:val="0"/>
        <w:jc w:val="both"/>
        <w:rPr>
          <w:rFonts w:ascii="Times New Roman" w:hAnsi="Times New Roman" w:cs="Times New Roman"/>
          <w:szCs w:val="22"/>
        </w:rPr>
      </w:pPr>
      <w:r w:rsidRPr="00A4423F">
        <w:rPr>
          <w:rFonts w:ascii="Times New Roman" w:hAnsi="Times New Roman" w:cs="Times New Roman"/>
          <w:szCs w:val="22"/>
        </w:rPr>
        <w:t xml:space="preserve">The form signed by the ATS In-charge of the relieving station shall be directly sent to the ATS In-charge of the next station of posting in original. In case of an ATCO transferred from an ATSTO, CHQ or RHQ, the </w:t>
      </w:r>
      <w:r w:rsidR="00A4423F">
        <w:rPr>
          <w:rFonts w:ascii="Times New Roman" w:hAnsi="Times New Roman" w:cs="Times New Roman"/>
          <w:szCs w:val="22"/>
        </w:rPr>
        <w:t xml:space="preserve">copy of </w:t>
      </w:r>
      <w:r w:rsidR="00C71B58" w:rsidRPr="00A4423F">
        <w:rPr>
          <w:rFonts w:ascii="Times New Roman" w:hAnsi="Times New Roman" w:cs="Times New Roman"/>
          <w:szCs w:val="22"/>
        </w:rPr>
        <w:t xml:space="preserve">form (CAP 04/029) </w:t>
      </w:r>
      <w:r w:rsidR="00A4423F" w:rsidRPr="00A4423F">
        <w:rPr>
          <w:rFonts w:ascii="Times New Roman" w:hAnsi="Times New Roman" w:cs="Times New Roman"/>
          <w:szCs w:val="22"/>
        </w:rPr>
        <w:t xml:space="preserve">issued </w:t>
      </w:r>
      <w:r w:rsidR="00A4423F">
        <w:rPr>
          <w:rFonts w:ascii="Times New Roman" w:hAnsi="Times New Roman" w:cs="Times New Roman"/>
          <w:szCs w:val="22"/>
        </w:rPr>
        <w:t xml:space="preserve">by ATS </w:t>
      </w:r>
      <w:proofErr w:type="spellStart"/>
      <w:r w:rsidR="00A4423F">
        <w:rPr>
          <w:rFonts w:ascii="Times New Roman" w:hAnsi="Times New Roman" w:cs="Times New Roman"/>
          <w:szCs w:val="22"/>
        </w:rPr>
        <w:t>in-charge</w:t>
      </w:r>
      <w:proofErr w:type="spellEnd"/>
      <w:r w:rsidR="00A4423F">
        <w:rPr>
          <w:rFonts w:ascii="Times New Roman" w:hAnsi="Times New Roman" w:cs="Times New Roman"/>
          <w:szCs w:val="22"/>
        </w:rPr>
        <w:t xml:space="preserve"> of previous station </w:t>
      </w:r>
      <w:r w:rsidR="00C71B58" w:rsidRPr="00A4423F">
        <w:rPr>
          <w:rFonts w:ascii="Times New Roman" w:hAnsi="Times New Roman" w:cs="Times New Roman"/>
          <w:szCs w:val="22"/>
        </w:rPr>
        <w:t>shall be sent to station of posting provided that any rating mentioned in form ha</w:t>
      </w:r>
      <w:r w:rsidR="00B60C13" w:rsidRPr="00A4423F">
        <w:rPr>
          <w:rFonts w:ascii="Times New Roman" w:hAnsi="Times New Roman" w:cs="Times New Roman"/>
          <w:szCs w:val="22"/>
        </w:rPr>
        <w:t>s</w:t>
      </w:r>
      <w:r w:rsidR="00C71B58" w:rsidRPr="00A4423F">
        <w:rPr>
          <w:rFonts w:ascii="Times New Roman" w:hAnsi="Times New Roman" w:cs="Times New Roman"/>
          <w:szCs w:val="22"/>
        </w:rPr>
        <w:t xml:space="preserve"> not been invalid for a period exceeding four years immediately preceding the date of relieving</w:t>
      </w:r>
      <w:r w:rsidRPr="00A4423F">
        <w:rPr>
          <w:rFonts w:ascii="Times New Roman" w:hAnsi="Times New Roman" w:cs="Times New Roman"/>
          <w:szCs w:val="22"/>
        </w:rPr>
        <w:t>.</w:t>
      </w:r>
    </w:p>
    <w:p w14:paraId="7680D7D4" w14:textId="3A6DB781" w:rsidR="00CE017D" w:rsidRPr="004238DE" w:rsidRDefault="001F121D" w:rsidP="001F121D">
      <w:pPr>
        <w:pStyle w:val="ListParagraph"/>
        <w:numPr>
          <w:ilvl w:val="0"/>
          <w:numId w:val="14"/>
        </w:numPr>
        <w:spacing w:after="120"/>
        <w:ind w:left="360"/>
        <w:contextualSpacing w:val="0"/>
        <w:jc w:val="both"/>
        <w:rPr>
          <w:rFonts w:ascii="Times New Roman" w:hAnsi="Times New Roman" w:cs="Times New Roman"/>
          <w:szCs w:val="22"/>
        </w:rPr>
      </w:pPr>
      <w:r w:rsidRPr="00EB2D8C">
        <w:rPr>
          <w:rFonts w:ascii="Times New Roman" w:hAnsi="Times New Roman" w:cs="Times New Roman"/>
          <w:szCs w:val="22"/>
        </w:rPr>
        <w:t xml:space="preserve">If the ATCO is transferred to CHQ, RHQ or any of the ATSTO, then form shall be sent to </w:t>
      </w:r>
      <w:r>
        <w:rPr>
          <w:rFonts w:ascii="Times New Roman" w:hAnsi="Times New Roman" w:cs="Times New Roman"/>
          <w:szCs w:val="22"/>
        </w:rPr>
        <w:t>GM (ATM-HRD)</w:t>
      </w:r>
      <w:r w:rsidRPr="00EB2D8C">
        <w:rPr>
          <w:rFonts w:ascii="Times New Roman" w:hAnsi="Times New Roman" w:cs="Times New Roman"/>
          <w:szCs w:val="22"/>
        </w:rPr>
        <w:t xml:space="preserve">, RED of the Region, Accountable Manager of the ATSTO respectively, in </w:t>
      </w:r>
      <w:r w:rsidRPr="004238DE">
        <w:rPr>
          <w:rFonts w:ascii="Times New Roman" w:hAnsi="Times New Roman" w:cs="Times New Roman"/>
          <w:szCs w:val="22"/>
        </w:rPr>
        <w:t>original and in all other cases a copy of the form shall be sent to ED (CAP).</w:t>
      </w:r>
      <w:r w:rsidR="00CE017D" w:rsidRPr="004238DE">
        <w:rPr>
          <w:rFonts w:ascii="Times New Roman" w:hAnsi="Times New Roman" w:cs="Times New Roman"/>
          <w:szCs w:val="22"/>
        </w:rPr>
        <w:t xml:space="preserve"> </w:t>
      </w:r>
    </w:p>
    <w:p w14:paraId="2F2BBA28" w14:textId="77777777" w:rsidR="00CE017D" w:rsidRPr="00EB2D8C" w:rsidRDefault="00CE017D" w:rsidP="00CE017D">
      <w:pPr>
        <w:pStyle w:val="ListParagraph"/>
        <w:numPr>
          <w:ilvl w:val="0"/>
          <w:numId w:val="14"/>
        </w:numPr>
        <w:spacing w:after="120"/>
        <w:ind w:left="360"/>
        <w:contextualSpacing w:val="0"/>
        <w:jc w:val="both"/>
        <w:rPr>
          <w:rFonts w:ascii="Times New Roman" w:hAnsi="Times New Roman" w:cs="Times New Roman"/>
          <w:szCs w:val="22"/>
        </w:rPr>
      </w:pPr>
      <w:r w:rsidRPr="00EB2D8C">
        <w:rPr>
          <w:rFonts w:ascii="Times New Roman" w:hAnsi="Times New Roman" w:cs="Times New Roman"/>
          <w:szCs w:val="22"/>
        </w:rPr>
        <w:t>One copy of the form shall be kept in the ATCOs Individual record file.</w:t>
      </w:r>
    </w:p>
    <w:p w14:paraId="7E74FA1F" w14:textId="519D9CB5" w:rsidR="00E244BE" w:rsidRPr="00EB2D8C" w:rsidRDefault="0054040D" w:rsidP="00B9732A">
      <w:pPr>
        <w:pStyle w:val="ListParagraph"/>
        <w:numPr>
          <w:ilvl w:val="0"/>
          <w:numId w:val="14"/>
        </w:numPr>
        <w:spacing w:after="120"/>
        <w:ind w:left="360"/>
        <w:contextualSpacing w:val="0"/>
        <w:jc w:val="both"/>
        <w:rPr>
          <w:rFonts w:ascii="Times New Roman" w:hAnsi="Times New Roman" w:cs="Times New Roman"/>
          <w:szCs w:val="22"/>
        </w:rPr>
      </w:pPr>
      <w:r w:rsidRPr="00EB2D8C">
        <w:rPr>
          <w:rFonts w:ascii="Times New Roman" w:hAnsi="Times New Roman" w:cs="Times New Roman"/>
          <w:szCs w:val="22"/>
        </w:rPr>
        <w:t xml:space="preserve">Copy of the last class 3 medical fitness and </w:t>
      </w:r>
      <w:r w:rsidR="00D92F7F" w:rsidRPr="00EB2D8C">
        <w:rPr>
          <w:rFonts w:ascii="Times New Roman" w:hAnsi="Times New Roman" w:cs="Times New Roman"/>
          <w:szCs w:val="22"/>
        </w:rPr>
        <w:t>last</w:t>
      </w:r>
      <w:r w:rsidRPr="00EB2D8C">
        <w:rPr>
          <w:rFonts w:ascii="Times New Roman" w:hAnsi="Times New Roman" w:cs="Times New Roman"/>
          <w:szCs w:val="22"/>
        </w:rPr>
        <w:t xml:space="preserve"> AELP </w:t>
      </w:r>
      <w:r w:rsidR="00D92F7F" w:rsidRPr="00EB2D8C">
        <w:rPr>
          <w:rFonts w:ascii="Times New Roman" w:hAnsi="Times New Roman" w:cs="Times New Roman"/>
          <w:szCs w:val="22"/>
        </w:rPr>
        <w:t>certificate shall also be attached with the form.</w:t>
      </w:r>
    </w:p>
    <w:p w14:paraId="1EBAA829" w14:textId="0152ADD8" w:rsidR="00B56E11" w:rsidRPr="00EB2D8C" w:rsidRDefault="008416FB" w:rsidP="00B9732A">
      <w:pPr>
        <w:pStyle w:val="ListParagraph"/>
        <w:numPr>
          <w:ilvl w:val="0"/>
          <w:numId w:val="14"/>
        </w:numPr>
        <w:spacing w:after="120"/>
        <w:ind w:left="360"/>
        <w:contextualSpacing w:val="0"/>
        <w:jc w:val="both"/>
        <w:rPr>
          <w:rFonts w:ascii="Times New Roman" w:hAnsi="Times New Roman" w:cs="Times New Roman"/>
          <w:szCs w:val="22"/>
        </w:rPr>
      </w:pPr>
      <w:r w:rsidRPr="00EB2D8C">
        <w:rPr>
          <w:rFonts w:ascii="Times New Roman" w:hAnsi="Times New Roman" w:cs="Times New Roman"/>
          <w:szCs w:val="22"/>
        </w:rPr>
        <w:t xml:space="preserve">In the table for the ratings, all the ratings </w:t>
      </w:r>
      <w:r w:rsidR="000D4E80" w:rsidRPr="00EB2D8C">
        <w:rPr>
          <w:rFonts w:ascii="Times New Roman" w:hAnsi="Times New Roman" w:cs="Times New Roman"/>
          <w:szCs w:val="22"/>
        </w:rPr>
        <w:t>mentioned in Rule 95 of the Aircraft Rules</w:t>
      </w:r>
      <w:r w:rsidR="004429E6" w:rsidRPr="00EB2D8C">
        <w:rPr>
          <w:rFonts w:ascii="Times New Roman" w:hAnsi="Times New Roman" w:cs="Times New Roman"/>
          <w:szCs w:val="22"/>
        </w:rPr>
        <w:t xml:space="preserve">, 1937 </w:t>
      </w:r>
      <w:r w:rsidRPr="00EB2D8C">
        <w:rPr>
          <w:rFonts w:ascii="Times New Roman" w:hAnsi="Times New Roman" w:cs="Times New Roman"/>
          <w:szCs w:val="22"/>
        </w:rPr>
        <w:t xml:space="preserve">for which the ATCO </w:t>
      </w:r>
      <w:r w:rsidR="00EF3EEC" w:rsidRPr="00EB2D8C">
        <w:rPr>
          <w:rFonts w:ascii="Times New Roman" w:hAnsi="Times New Roman" w:cs="Times New Roman"/>
          <w:szCs w:val="22"/>
        </w:rPr>
        <w:t>is drawing the allowance at the station shall be mentioned</w:t>
      </w:r>
      <w:r w:rsidR="007B5AEF">
        <w:rPr>
          <w:rFonts w:ascii="Times New Roman" w:hAnsi="Times New Roman" w:cs="Times New Roman"/>
          <w:szCs w:val="22"/>
        </w:rPr>
        <w:t>.</w:t>
      </w:r>
    </w:p>
    <w:p w14:paraId="6E2A88FF" w14:textId="7384DFD9" w:rsidR="00F641A5" w:rsidRPr="00C23F88" w:rsidRDefault="00F641A5" w:rsidP="00B9732A">
      <w:pPr>
        <w:pStyle w:val="ListParagraph"/>
        <w:numPr>
          <w:ilvl w:val="0"/>
          <w:numId w:val="14"/>
        </w:numPr>
        <w:spacing w:after="120"/>
        <w:ind w:left="360"/>
        <w:contextualSpacing w:val="0"/>
        <w:jc w:val="both"/>
        <w:rPr>
          <w:rFonts w:ascii="Times New Roman" w:hAnsi="Times New Roman" w:cs="Times New Roman"/>
          <w:szCs w:val="22"/>
        </w:rPr>
      </w:pPr>
      <w:r w:rsidRPr="00C23F88">
        <w:rPr>
          <w:rFonts w:ascii="Times New Roman" w:hAnsi="Times New Roman" w:cs="Times New Roman"/>
          <w:szCs w:val="22"/>
        </w:rPr>
        <w:t xml:space="preserve">If the rating has become invalid </w:t>
      </w:r>
      <w:r w:rsidR="00C466B0" w:rsidRPr="00C23F88">
        <w:rPr>
          <w:rFonts w:ascii="Times New Roman" w:hAnsi="Times New Roman" w:cs="Times New Roman"/>
          <w:szCs w:val="22"/>
        </w:rPr>
        <w:t xml:space="preserve">due to not exercising the privileges of the rating for a period exceeding six months, then the same </w:t>
      </w:r>
      <w:r w:rsidR="00CF707B" w:rsidRPr="00C23F88">
        <w:rPr>
          <w:rFonts w:ascii="Times New Roman" w:hAnsi="Times New Roman" w:cs="Times New Roman"/>
          <w:szCs w:val="22"/>
        </w:rPr>
        <w:t>may also be reflected provided that the rating has not been invalid for a period exceeding four years.</w:t>
      </w:r>
    </w:p>
    <w:p w14:paraId="2832DC1C" w14:textId="77777777" w:rsidR="00756419" w:rsidRPr="00EA4C97" w:rsidRDefault="00756419" w:rsidP="00D22D15">
      <w:pPr>
        <w:jc w:val="both"/>
        <w:rPr>
          <w:rFonts w:ascii="Times New Roman" w:hAnsi="Times New Roman" w:cs="Times New Roman"/>
          <w:szCs w:val="22"/>
        </w:rPr>
      </w:pPr>
    </w:p>
    <w:p w14:paraId="16CF5914" w14:textId="62372865" w:rsidR="004E3435" w:rsidRPr="00EA4C97" w:rsidRDefault="004E3435" w:rsidP="00D22D15">
      <w:pPr>
        <w:jc w:val="both"/>
        <w:rPr>
          <w:rFonts w:ascii="Times New Roman" w:hAnsi="Times New Roman" w:cs="Times New Roman"/>
          <w:szCs w:val="22"/>
        </w:rPr>
      </w:pPr>
    </w:p>
    <w:sectPr w:rsidR="004E3435" w:rsidRPr="00EA4C97" w:rsidSect="00BD41FD">
      <w:headerReference w:type="even" r:id="rId10"/>
      <w:headerReference w:type="default" r:id="rId11"/>
      <w:headerReference w:type="first" r:id="rId12"/>
      <w:pgSz w:w="11909" w:h="16834" w:code="9"/>
      <w:pgMar w:top="993" w:right="1008" w:bottom="567" w:left="1008" w:header="720" w:footer="720" w:gutter="0"/>
      <w:pgBorders w:offsetFrom="page">
        <w:top w:val="thinThickThinSmallGap" w:sz="24" w:space="24" w:color="0000B4"/>
        <w:left w:val="thinThickThinSmallGap" w:sz="24" w:space="24" w:color="0000B4"/>
        <w:bottom w:val="thinThickThinSmallGap" w:sz="24" w:space="24" w:color="0000B4"/>
        <w:right w:val="thinThickThinSmallGap" w:sz="24" w:space="24" w:color="0000B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EB23B" w14:textId="77777777" w:rsidR="00BB0347" w:rsidRDefault="00BB0347" w:rsidP="00091FCE">
      <w:pPr>
        <w:spacing w:after="0" w:line="240" w:lineRule="auto"/>
      </w:pPr>
      <w:r>
        <w:separator/>
      </w:r>
    </w:p>
  </w:endnote>
  <w:endnote w:type="continuationSeparator" w:id="0">
    <w:p w14:paraId="09CFE3FC" w14:textId="77777777" w:rsidR="00BB0347" w:rsidRDefault="00BB0347" w:rsidP="00091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9E510B" w14:textId="77777777" w:rsidR="00BB0347" w:rsidRDefault="00BB0347" w:rsidP="00091FCE">
      <w:pPr>
        <w:spacing w:after="0" w:line="240" w:lineRule="auto"/>
      </w:pPr>
      <w:r>
        <w:separator/>
      </w:r>
    </w:p>
  </w:footnote>
  <w:footnote w:type="continuationSeparator" w:id="0">
    <w:p w14:paraId="459B4EFA" w14:textId="77777777" w:rsidR="00BB0347" w:rsidRDefault="00BB0347" w:rsidP="00091F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3AF56" w14:textId="77777777" w:rsidR="00091FCE" w:rsidRDefault="00BB0347">
    <w:pPr>
      <w:pStyle w:val="Header"/>
    </w:pPr>
    <w:r>
      <w:rPr>
        <w:noProof/>
        <w:lang w:val="en-IN" w:eastAsia="en-IN"/>
      </w:rPr>
      <w:pict w14:anchorId="50D415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898860" o:spid="_x0000_s2086" type="#_x0000_t75" style="position:absolute;margin-left:0;margin-top:0;width:432.05pt;height:244.7pt;z-index:-251657216;mso-position-horizontal:center;mso-position-horizontal-relative:margin;mso-position-vertical:center;mso-position-vertical-relative:margin" o:allowincell="f">
          <v:imagedata r:id="rId1" o:title="AAI LOGO (3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0F8D2" w14:textId="77777777" w:rsidR="00091FCE" w:rsidRDefault="00BB0347">
    <w:pPr>
      <w:pStyle w:val="Header"/>
    </w:pPr>
    <w:r>
      <w:rPr>
        <w:noProof/>
        <w:lang w:val="en-IN" w:eastAsia="en-IN"/>
      </w:rPr>
      <w:pict w14:anchorId="73438E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898861" o:spid="_x0000_s2087" type="#_x0000_t75" style="position:absolute;margin-left:0;margin-top:0;width:432.05pt;height:244.7pt;z-index:-251656192;mso-position-horizontal:center;mso-position-horizontal-relative:margin;mso-position-vertical:center;mso-position-vertical-relative:margin" o:allowincell="f">
          <v:imagedata r:id="rId1" o:title="AAI LOGO (3)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90A77" w14:textId="77777777" w:rsidR="00091FCE" w:rsidRDefault="00BB0347">
    <w:pPr>
      <w:pStyle w:val="Header"/>
    </w:pPr>
    <w:r>
      <w:rPr>
        <w:noProof/>
        <w:lang w:val="en-IN" w:eastAsia="en-IN"/>
      </w:rPr>
      <w:pict w14:anchorId="01B56A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898859" o:spid="_x0000_s2085" type="#_x0000_t75" style="position:absolute;margin-left:0;margin-top:0;width:432.05pt;height:244.7pt;z-index:-251658240;mso-position-horizontal:center;mso-position-horizontal-relative:margin;mso-position-vertical:center;mso-position-vertical-relative:margin" o:allowincell="f">
          <v:imagedata r:id="rId1" o:title="AAI LOGO (3)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09D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4409A"/>
    <w:multiLevelType w:val="hybridMultilevel"/>
    <w:tmpl w:val="CE844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F1BD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472FC7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4435B5"/>
    <w:multiLevelType w:val="hybridMultilevel"/>
    <w:tmpl w:val="4E1287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C20F36"/>
    <w:multiLevelType w:val="hybridMultilevel"/>
    <w:tmpl w:val="36E8F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D5F73"/>
    <w:multiLevelType w:val="hybridMultilevel"/>
    <w:tmpl w:val="FEB891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B56D9"/>
    <w:multiLevelType w:val="hybridMultilevel"/>
    <w:tmpl w:val="FB103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BB18B4"/>
    <w:multiLevelType w:val="hybridMultilevel"/>
    <w:tmpl w:val="F6A6EAAA"/>
    <w:lvl w:ilvl="0" w:tplc="54E426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i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8B271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0261256"/>
    <w:multiLevelType w:val="hybridMultilevel"/>
    <w:tmpl w:val="30967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18403A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975415"/>
    <w:multiLevelType w:val="hybridMultilevel"/>
    <w:tmpl w:val="585E94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01C6107"/>
    <w:multiLevelType w:val="hybridMultilevel"/>
    <w:tmpl w:val="2C703C6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50F3B91"/>
    <w:multiLevelType w:val="hybridMultilevel"/>
    <w:tmpl w:val="783E5B7E"/>
    <w:lvl w:ilvl="0" w:tplc="CFB4A744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74D5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6D05433"/>
    <w:multiLevelType w:val="hybridMultilevel"/>
    <w:tmpl w:val="585E94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7E138A1"/>
    <w:multiLevelType w:val="hybridMultilevel"/>
    <w:tmpl w:val="2C703C6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99E0099"/>
    <w:multiLevelType w:val="hybridMultilevel"/>
    <w:tmpl w:val="B4466DD2"/>
    <w:lvl w:ilvl="0" w:tplc="A3162D1A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2"/>
  </w:num>
  <w:num w:numId="4">
    <w:abstractNumId w:val="11"/>
  </w:num>
  <w:num w:numId="5">
    <w:abstractNumId w:val="0"/>
  </w:num>
  <w:num w:numId="6">
    <w:abstractNumId w:val="9"/>
  </w:num>
  <w:num w:numId="7">
    <w:abstractNumId w:val="2"/>
  </w:num>
  <w:num w:numId="8">
    <w:abstractNumId w:val="15"/>
  </w:num>
  <w:num w:numId="9">
    <w:abstractNumId w:val="3"/>
  </w:num>
  <w:num w:numId="10">
    <w:abstractNumId w:val="16"/>
  </w:num>
  <w:num w:numId="11">
    <w:abstractNumId w:val="4"/>
  </w:num>
  <w:num w:numId="12">
    <w:abstractNumId w:val="18"/>
  </w:num>
  <w:num w:numId="13">
    <w:abstractNumId w:val="14"/>
  </w:num>
  <w:num w:numId="14">
    <w:abstractNumId w:val="6"/>
  </w:num>
  <w:num w:numId="15">
    <w:abstractNumId w:val="5"/>
  </w:num>
  <w:num w:numId="16">
    <w:abstractNumId w:val="10"/>
  </w:num>
  <w:num w:numId="17">
    <w:abstractNumId w:val="8"/>
  </w:num>
  <w:num w:numId="18">
    <w:abstractNumId w:val="13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jayMDUyNbS0NDNT0lEKTi0uzszPAykwqgUAwftKRCwAAAA="/>
  </w:docVars>
  <w:rsids>
    <w:rsidRoot w:val="00E72FDD"/>
    <w:rsid w:val="000003A0"/>
    <w:rsid w:val="00002DC5"/>
    <w:rsid w:val="000047DE"/>
    <w:rsid w:val="0002095D"/>
    <w:rsid w:val="0002261F"/>
    <w:rsid w:val="00026E25"/>
    <w:rsid w:val="000310D8"/>
    <w:rsid w:val="000324EA"/>
    <w:rsid w:val="00035CF2"/>
    <w:rsid w:val="00041355"/>
    <w:rsid w:val="00043027"/>
    <w:rsid w:val="0004659F"/>
    <w:rsid w:val="000467C5"/>
    <w:rsid w:val="00054036"/>
    <w:rsid w:val="00056CAE"/>
    <w:rsid w:val="000706E7"/>
    <w:rsid w:val="00072C84"/>
    <w:rsid w:val="00075DD9"/>
    <w:rsid w:val="000838F2"/>
    <w:rsid w:val="000847B2"/>
    <w:rsid w:val="00091FCE"/>
    <w:rsid w:val="00095E2B"/>
    <w:rsid w:val="000A7D90"/>
    <w:rsid w:val="000B0BE5"/>
    <w:rsid w:val="000C31C8"/>
    <w:rsid w:val="000D0106"/>
    <w:rsid w:val="000D4E80"/>
    <w:rsid w:val="000D5D67"/>
    <w:rsid w:val="000E5656"/>
    <w:rsid w:val="00103EC9"/>
    <w:rsid w:val="00110925"/>
    <w:rsid w:val="00111830"/>
    <w:rsid w:val="00120836"/>
    <w:rsid w:val="00140F56"/>
    <w:rsid w:val="00144628"/>
    <w:rsid w:val="00155442"/>
    <w:rsid w:val="00161E03"/>
    <w:rsid w:val="00163B48"/>
    <w:rsid w:val="00175AD5"/>
    <w:rsid w:val="001764A5"/>
    <w:rsid w:val="0017764F"/>
    <w:rsid w:val="001860F6"/>
    <w:rsid w:val="0019310C"/>
    <w:rsid w:val="0019481A"/>
    <w:rsid w:val="00197414"/>
    <w:rsid w:val="001A3AF2"/>
    <w:rsid w:val="001B16A2"/>
    <w:rsid w:val="001B438C"/>
    <w:rsid w:val="001E228F"/>
    <w:rsid w:val="001E34E4"/>
    <w:rsid w:val="001F121D"/>
    <w:rsid w:val="001F53E6"/>
    <w:rsid w:val="00200D31"/>
    <w:rsid w:val="0020286D"/>
    <w:rsid w:val="00225DB6"/>
    <w:rsid w:val="00230DA3"/>
    <w:rsid w:val="0023228D"/>
    <w:rsid w:val="0023473A"/>
    <w:rsid w:val="00247324"/>
    <w:rsid w:val="00263DFF"/>
    <w:rsid w:val="00264A43"/>
    <w:rsid w:val="0026725B"/>
    <w:rsid w:val="00271F13"/>
    <w:rsid w:val="00274B30"/>
    <w:rsid w:val="00283D0C"/>
    <w:rsid w:val="00287ED7"/>
    <w:rsid w:val="00297495"/>
    <w:rsid w:val="002A0EEF"/>
    <w:rsid w:val="002A51B9"/>
    <w:rsid w:val="002B2346"/>
    <w:rsid w:val="002B3DF1"/>
    <w:rsid w:val="002B4A2F"/>
    <w:rsid w:val="002B6876"/>
    <w:rsid w:val="002C3727"/>
    <w:rsid w:val="002C7456"/>
    <w:rsid w:val="002D0AAA"/>
    <w:rsid w:val="002D5238"/>
    <w:rsid w:val="002D6DE9"/>
    <w:rsid w:val="002E1B67"/>
    <w:rsid w:val="002E358F"/>
    <w:rsid w:val="002E49F7"/>
    <w:rsid w:val="002E6DC5"/>
    <w:rsid w:val="002F500C"/>
    <w:rsid w:val="00300CB8"/>
    <w:rsid w:val="00303CCC"/>
    <w:rsid w:val="003063C7"/>
    <w:rsid w:val="00314BCB"/>
    <w:rsid w:val="00330477"/>
    <w:rsid w:val="00334C49"/>
    <w:rsid w:val="00334CB7"/>
    <w:rsid w:val="00335010"/>
    <w:rsid w:val="0033527C"/>
    <w:rsid w:val="0034249D"/>
    <w:rsid w:val="003429D2"/>
    <w:rsid w:val="00356C24"/>
    <w:rsid w:val="00361838"/>
    <w:rsid w:val="00370B5D"/>
    <w:rsid w:val="0038080B"/>
    <w:rsid w:val="00397FBE"/>
    <w:rsid w:val="003C0AA4"/>
    <w:rsid w:val="003C353E"/>
    <w:rsid w:val="003C3E44"/>
    <w:rsid w:val="003C7D19"/>
    <w:rsid w:val="003D12B6"/>
    <w:rsid w:val="003E2A3A"/>
    <w:rsid w:val="003E43B9"/>
    <w:rsid w:val="003E5E01"/>
    <w:rsid w:val="003F46F7"/>
    <w:rsid w:val="003F4BBE"/>
    <w:rsid w:val="00414FDB"/>
    <w:rsid w:val="004227B8"/>
    <w:rsid w:val="00423199"/>
    <w:rsid w:val="004238DE"/>
    <w:rsid w:val="004242C3"/>
    <w:rsid w:val="00434086"/>
    <w:rsid w:val="004419A0"/>
    <w:rsid w:val="004429E6"/>
    <w:rsid w:val="00443D8E"/>
    <w:rsid w:val="00460EEF"/>
    <w:rsid w:val="00465914"/>
    <w:rsid w:val="0046713B"/>
    <w:rsid w:val="00472241"/>
    <w:rsid w:val="0048417C"/>
    <w:rsid w:val="004910EA"/>
    <w:rsid w:val="00495D72"/>
    <w:rsid w:val="004A2706"/>
    <w:rsid w:val="004A2E96"/>
    <w:rsid w:val="004A6C04"/>
    <w:rsid w:val="004B140E"/>
    <w:rsid w:val="004B39EB"/>
    <w:rsid w:val="004B5CAF"/>
    <w:rsid w:val="004C5CE6"/>
    <w:rsid w:val="004D28D2"/>
    <w:rsid w:val="004D5909"/>
    <w:rsid w:val="004E3435"/>
    <w:rsid w:val="004E374B"/>
    <w:rsid w:val="00521128"/>
    <w:rsid w:val="005236DC"/>
    <w:rsid w:val="00525078"/>
    <w:rsid w:val="0053012D"/>
    <w:rsid w:val="00530BB1"/>
    <w:rsid w:val="0054040D"/>
    <w:rsid w:val="00547C51"/>
    <w:rsid w:val="005644C4"/>
    <w:rsid w:val="00566355"/>
    <w:rsid w:val="00570498"/>
    <w:rsid w:val="00582E62"/>
    <w:rsid w:val="0059583B"/>
    <w:rsid w:val="005A0E47"/>
    <w:rsid w:val="005B109C"/>
    <w:rsid w:val="005D317A"/>
    <w:rsid w:val="005D3C78"/>
    <w:rsid w:val="005D578D"/>
    <w:rsid w:val="005D7C0B"/>
    <w:rsid w:val="005E2A3B"/>
    <w:rsid w:val="005E48A8"/>
    <w:rsid w:val="005E5B56"/>
    <w:rsid w:val="005E5D20"/>
    <w:rsid w:val="005E7D2D"/>
    <w:rsid w:val="005F2A9E"/>
    <w:rsid w:val="005F3D19"/>
    <w:rsid w:val="00604D71"/>
    <w:rsid w:val="006066AF"/>
    <w:rsid w:val="00606CCC"/>
    <w:rsid w:val="00607834"/>
    <w:rsid w:val="00607A36"/>
    <w:rsid w:val="0061732B"/>
    <w:rsid w:val="00621816"/>
    <w:rsid w:val="00636936"/>
    <w:rsid w:val="00640B08"/>
    <w:rsid w:val="00640D19"/>
    <w:rsid w:val="00641F3E"/>
    <w:rsid w:val="006445B2"/>
    <w:rsid w:val="006476C5"/>
    <w:rsid w:val="00661159"/>
    <w:rsid w:val="00661EF6"/>
    <w:rsid w:val="00663F8D"/>
    <w:rsid w:val="00666BDD"/>
    <w:rsid w:val="00667379"/>
    <w:rsid w:val="0067065C"/>
    <w:rsid w:val="00670AC9"/>
    <w:rsid w:val="006760E8"/>
    <w:rsid w:val="00676829"/>
    <w:rsid w:val="006773E1"/>
    <w:rsid w:val="00677A63"/>
    <w:rsid w:val="00680CDD"/>
    <w:rsid w:val="00681831"/>
    <w:rsid w:val="006934BB"/>
    <w:rsid w:val="006943E9"/>
    <w:rsid w:val="006B3789"/>
    <w:rsid w:val="006B7026"/>
    <w:rsid w:val="006C0D75"/>
    <w:rsid w:val="006C5F7F"/>
    <w:rsid w:val="006C720A"/>
    <w:rsid w:val="006E0226"/>
    <w:rsid w:val="006E1E81"/>
    <w:rsid w:val="00705CC7"/>
    <w:rsid w:val="007067E8"/>
    <w:rsid w:val="00710270"/>
    <w:rsid w:val="00727CAD"/>
    <w:rsid w:val="00731981"/>
    <w:rsid w:val="00732028"/>
    <w:rsid w:val="00737649"/>
    <w:rsid w:val="00752D30"/>
    <w:rsid w:val="00756419"/>
    <w:rsid w:val="007567C9"/>
    <w:rsid w:val="007569FB"/>
    <w:rsid w:val="0077112C"/>
    <w:rsid w:val="00786FCD"/>
    <w:rsid w:val="00797B76"/>
    <w:rsid w:val="007B5AEF"/>
    <w:rsid w:val="007B5EA2"/>
    <w:rsid w:val="007C0FAF"/>
    <w:rsid w:val="007C26D3"/>
    <w:rsid w:val="007C283D"/>
    <w:rsid w:val="007C4712"/>
    <w:rsid w:val="007C61F1"/>
    <w:rsid w:val="007C7CD6"/>
    <w:rsid w:val="007D4C17"/>
    <w:rsid w:val="007D6750"/>
    <w:rsid w:val="007F09F7"/>
    <w:rsid w:val="00800830"/>
    <w:rsid w:val="008025A8"/>
    <w:rsid w:val="00825820"/>
    <w:rsid w:val="00832B58"/>
    <w:rsid w:val="00832FD0"/>
    <w:rsid w:val="00835725"/>
    <w:rsid w:val="008416FB"/>
    <w:rsid w:val="00846E03"/>
    <w:rsid w:val="00851590"/>
    <w:rsid w:val="008525A2"/>
    <w:rsid w:val="00864835"/>
    <w:rsid w:val="00874943"/>
    <w:rsid w:val="00875179"/>
    <w:rsid w:val="00880027"/>
    <w:rsid w:val="00883AE0"/>
    <w:rsid w:val="00885B6F"/>
    <w:rsid w:val="00893937"/>
    <w:rsid w:val="00895771"/>
    <w:rsid w:val="008A5211"/>
    <w:rsid w:val="008C592E"/>
    <w:rsid w:val="008D3C63"/>
    <w:rsid w:val="008E5AE1"/>
    <w:rsid w:val="008F1079"/>
    <w:rsid w:val="00900A13"/>
    <w:rsid w:val="009120C9"/>
    <w:rsid w:val="00921179"/>
    <w:rsid w:val="00923327"/>
    <w:rsid w:val="00927AB6"/>
    <w:rsid w:val="009478ED"/>
    <w:rsid w:val="009500FC"/>
    <w:rsid w:val="00955CD9"/>
    <w:rsid w:val="0095683A"/>
    <w:rsid w:val="00960431"/>
    <w:rsid w:val="0096367C"/>
    <w:rsid w:val="009661B3"/>
    <w:rsid w:val="00966CFF"/>
    <w:rsid w:val="00990333"/>
    <w:rsid w:val="009A0FE1"/>
    <w:rsid w:val="009B3DDA"/>
    <w:rsid w:val="009B4E13"/>
    <w:rsid w:val="009B54C0"/>
    <w:rsid w:val="009B5BCC"/>
    <w:rsid w:val="009B662A"/>
    <w:rsid w:val="009C2F8C"/>
    <w:rsid w:val="009D7A92"/>
    <w:rsid w:val="009E2BE7"/>
    <w:rsid w:val="009E5BD3"/>
    <w:rsid w:val="009F126D"/>
    <w:rsid w:val="009F297E"/>
    <w:rsid w:val="00A00BDC"/>
    <w:rsid w:val="00A136AC"/>
    <w:rsid w:val="00A229A8"/>
    <w:rsid w:val="00A26694"/>
    <w:rsid w:val="00A274EB"/>
    <w:rsid w:val="00A2781B"/>
    <w:rsid w:val="00A30637"/>
    <w:rsid w:val="00A333E0"/>
    <w:rsid w:val="00A35A10"/>
    <w:rsid w:val="00A36EA0"/>
    <w:rsid w:val="00A4028C"/>
    <w:rsid w:val="00A415E3"/>
    <w:rsid w:val="00A4423F"/>
    <w:rsid w:val="00A512BD"/>
    <w:rsid w:val="00A57967"/>
    <w:rsid w:val="00A60259"/>
    <w:rsid w:val="00A60FC3"/>
    <w:rsid w:val="00A61F0F"/>
    <w:rsid w:val="00A65117"/>
    <w:rsid w:val="00A70257"/>
    <w:rsid w:val="00A70537"/>
    <w:rsid w:val="00A75B79"/>
    <w:rsid w:val="00A81D88"/>
    <w:rsid w:val="00A8750D"/>
    <w:rsid w:val="00A9415D"/>
    <w:rsid w:val="00A9424A"/>
    <w:rsid w:val="00AA0225"/>
    <w:rsid w:val="00AA2937"/>
    <w:rsid w:val="00AB178E"/>
    <w:rsid w:val="00AD1759"/>
    <w:rsid w:val="00AD5C29"/>
    <w:rsid w:val="00AE0ECC"/>
    <w:rsid w:val="00AE7634"/>
    <w:rsid w:val="00AF6C0C"/>
    <w:rsid w:val="00B05120"/>
    <w:rsid w:val="00B24F99"/>
    <w:rsid w:val="00B30C4A"/>
    <w:rsid w:val="00B3220F"/>
    <w:rsid w:val="00B36C2F"/>
    <w:rsid w:val="00B5122B"/>
    <w:rsid w:val="00B56E11"/>
    <w:rsid w:val="00B57268"/>
    <w:rsid w:val="00B57B49"/>
    <w:rsid w:val="00B60C13"/>
    <w:rsid w:val="00B774F2"/>
    <w:rsid w:val="00B802DF"/>
    <w:rsid w:val="00B80728"/>
    <w:rsid w:val="00B81DD0"/>
    <w:rsid w:val="00B824A0"/>
    <w:rsid w:val="00B9732A"/>
    <w:rsid w:val="00BA035A"/>
    <w:rsid w:val="00BA2D0C"/>
    <w:rsid w:val="00BA5C13"/>
    <w:rsid w:val="00BB0347"/>
    <w:rsid w:val="00BC2301"/>
    <w:rsid w:val="00BC6410"/>
    <w:rsid w:val="00BC77A6"/>
    <w:rsid w:val="00BD41FD"/>
    <w:rsid w:val="00BD5737"/>
    <w:rsid w:val="00BD5A0D"/>
    <w:rsid w:val="00BE0ABB"/>
    <w:rsid w:val="00BE4F5A"/>
    <w:rsid w:val="00BE57FF"/>
    <w:rsid w:val="00BE6645"/>
    <w:rsid w:val="00BF0675"/>
    <w:rsid w:val="00C11E4C"/>
    <w:rsid w:val="00C20FC7"/>
    <w:rsid w:val="00C23652"/>
    <w:rsid w:val="00C23F88"/>
    <w:rsid w:val="00C24113"/>
    <w:rsid w:val="00C30B7F"/>
    <w:rsid w:val="00C44203"/>
    <w:rsid w:val="00C466B0"/>
    <w:rsid w:val="00C60525"/>
    <w:rsid w:val="00C60C22"/>
    <w:rsid w:val="00C6333C"/>
    <w:rsid w:val="00C65D9A"/>
    <w:rsid w:val="00C71B58"/>
    <w:rsid w:val="00C75B3E"/>
    <w:rsid w:val="00C94CBD"/>
    <w:rsid w:val="00CB7EA8"/>
    <w:rsid w:val="00CD0235"/>
    <w:rsid w:val="00CD0FFA"/>
    <w:rsid w:val="00CD24A7"/>
    <w:rsid w:val="00CD3024"/>
    <w:rsid w:val="00CD4765"/>
    <w:rsid w:val="00CE017D"/>
    <w:rsid w:val="00CF1F75"/>
    <w:rsid w:val="00CF296F"/>
    <w:rsid w:val="00CF3863"/>
    <w:rsid w:val="00CF707B"/>
    <w:rsid w:val="00D002ED"/>
    <w:rsid w:val="00D163A9"/>
    <w:rsid w:val="00D22D15"/>
    <w:rsid w:val="00D2317F"/>
    <w:rsid w:val="00D3465A"/>
    <w:rsid w:val="00D36DC5"/>
    <w:rsid w:val="00D37797"/>
    <w:rsid w:val="00D502B8"/>
    <w:rsid w:val="00D518A8"/>
    <w:rsid w:val="00D51B92"/>
    <w:rsid w:val="00D765C8"/>
    <w:rsid w:val="00D774CE"/>
    <w:rsid w:val="00D870F6"/>
    <w:rsid w:val="00D875CF"/>
    <w:rsid w:val="00D90E6B"/>
    <w:rsid w:val="00D92F7F"/>
    <w:rsid w:val="00D952A1"/>
    <w:rsid w:val="00D97D5B"/>
    <w:rsid w:val="00DA64E7"/>
    <w:rsid w:val="00DB2FB6"/>
    <w:rsid w:val="00DC3DAC"/>
    <w:rsid w:val="00DC427E"/>
    <w:rsid w:val="00DC7107"/>
    <w:rsid w:val="00DD4B0B"/>
    <w:rsid w:val="00DD6AD0"/>
    <w:rsid w:val="00DD79F4"/>
    <w:rsid w:val="00DE0774"/>
    <w:rsid w:val="00DE714F"/>
    <w:rsid w:val="00DE7C6C"/>
    <w:rsid w:val="00E012CE"/>
    <w:rsid w:val="00E02254"/>
    <w:rsid w:val="00E10895"/>
    <w:rsid w:val="00E125BD"/>
    <w:rsid w:val="00E16354"/>
    <w:rsid w:val="00E20D77"/>
    <w:rsid w:val="00E2120B"/>
    <w:rsid w:val="00E244BE"/>
    <w:rsid w:val="00E25A04"/>
    <w:rsid w:val="00E33FAB"/>
    <w:rsid w:val="00E40027"/>
    <w:rsid w:val="00E57037"/>
    <w:rsid w:val="00E576B6"/>
    <w:rsid w:val="00E61F7E"/>
    <w:rsid w:val="00E64C55"/>
    <w:rsid w:val="00E65C12"/>
    <w:rsid w:val="00E6694E"/>
    <w:rsid w:val="00E72FDD"/>
    <w:rsid w:val="00E743F4"/>
    <w:rsid w:val="00E759E2"/>
    <w:rsid w:val="00E77C68"/>
    <w:rsid w:val="00E837BE"/>
    <w:rsid w:val="00E83F05"/>
    <w:rsid w:val="00EA4C97"/>
    <w:rsid w:val="00EB0834"/>
    <w:rsid w:val="00EB2444"/>
    <w:rsid w:val="00EB2D8C"/>
    <w:rsid w:val="00EC1B5C"/>
    <w:rsid w:val="00EC48EC"/>
    <w:rsid w:val="00EC6B86"/>
    <w:rsid w:val="00EC78DD"/>
    <w:rsid w:val="00ED5762"/>
    <w:rsid w:val="00ED68B9"/>
    <w:rsid w:val="00ED6F9F"/>
    <w:rsid w:val="00EF1152"/>
    <w:rsid w:val="00EF16BA"/>
    <w:rsid w:val="00EF3EEC"/>
    <w:rsid w:val="00EF7C7D"/>
    <w:rsid w:val="00F001A6"/>
    <w:rsid w:val="00F141B9"/>
    <w:rsid w:val="00F23B90"/>
    <w:rsid w:val="00F24B56"/>
    <w:rsid w:val="00F32127"/>
    <w:rsid w:val="00F471C3"/>
    <w:rsid w:val="00F53905"/>
    <w:rsid w:val="00F5434B"/>
    <w:rsid w:val="00F56BA3"/>
    <w:rsid w:val="00F641A5"/>
    <w:rsid w:val="00F66AC1"/>
    <w:rsid w:val="00F70DA1"/>
    <w:rsid w:val="00F7172C"/>
    <w:rsid w:val="00F83B83"/>
    <w:rsid w:val="00FA183D"/>
    <w:rsid w:val="00FB2261"/>
    <w:rsid w:val="00FB2C24"/>
    <w:rsid w:val="00FC444D"/>
    <w:rsid w:val="00FD1D25"/>
    <w:rsid w:val="00FD2AF3"/>
    <w:rsid w:val="00FD4043"/>
    <w:rsid w:val="00FD6048"/>
    <w:rsid w:val="00FE1938"/>
    <w:rsid w:val="00FE271E"/>
    <w:rsid w:val="00FE4B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8"/>
    <o:shapelayout v:ext="edit">
      <o:idmap v:ext="edit" data="1"/>
    </o:shapelayout>
  </w:shapeDefaults>
  <w:decimalSymbol w:val="."/>
  <w:listSeparator w:val=","/>
  <w14:docId w14:val="07FDCC44"/>
  <w15:docId w15:val="{8656B199-ECE8-42C0-9A8C-59D6976B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5D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D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2241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241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091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FCE"/>
  </w:style>
  <w:style w:type="paragraph" w:styleId="Footer">
    <w:name w:val="footer"/>
    <w:basedOn w:val="Normal"/>
    <w:link w:val="FooterChar"/>
    <w:uiPriority w:val="99"/>
    <w:unhideWhenUsed/>
    <w:rsid w:val="00091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FCE"/>
  </w:style>
  <w:style w:type="character" w:styleId="CommentReference">
    <w:name w:val="annotation reference"/>
    <w:basedOn w:val="DefaultParagraphFont"/>
    <w:uiPriority w:val="99"/>
    <w:semiHidden/>
    <w:unhideWhenUsed/>
    <w:rsid w:val="00BC23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301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301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301"/>
    <w:rPr>
      <w:b/>
      <w:bCs/>
      <w:sz w:val="20"/>
      <w:szCs w:val="18"/>
    </w:rPr>
  </w:style>
  <w:style w:type="table" w:styleId="TableGrid">
    <w:name w:val="Table Grid"/>
    <w:basedOn w:val="TableNormal"/>
    <w:uiPriority w:val="59"/>
    <w:rsid w:val="005958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A9139-E1A8-4C65-AF6B-269154096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8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</dc:creator>
  <cp:keywords/>
  <dc:description/>
  <cp:lastModifiedBy>Pawan Kumar Gupta</cp:lastModifiedBy>
  <cp:revision>2</cp:revision>
  <cp:lastPrinted>2024-04-24T12:13:00Z</cp:lastPrinted>
  <dcterms:created xsi:type="dcterms:W3CDTF">2024-05-01T10:43:00Z</dcterms:created>
  <dcterms:modified xsi:type="dcterms:W3CDTF">2024-05-01T10:43:00Z</dcterms:modified>
</cp:coreProperties>
</file>